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Override PartName="/word/media/rId128.png" ContentType="image/png;base64"/>
  <Override PartName="/word/media/rId169.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10-22</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10-22</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6"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Some test table.</w:t>
      </w:r>
    </w:p>
    <w:tbl>
      <w:tblPr>
        <w:tblStyle w:val="Table"/>
        <w:tblW w:type="pct" w:w="0.0"/>
        <w:tblLook w:firstRow="1"/>
        <w:tblCaption w:val="Some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w:t>
      </w:r>
      <w:r>
        <w:t xml:space="preserve"> </w:t>
      </w:r>
      <w:r>
        <w:t xml:space="preserve">(Pernet</w:t>
      </w:r>
      <w:r>
        <w:t xml:space="preserve"> </w:t>
      </w:r>
      <w:hyperlink w:anchor="ref-pernet2015null">
        <w:r>
          <w:rPr>
            <w:rStyle w:val="Hyperlink"/>
          </w:rPr>
          <w:t xml:space="preserve">2015</w:t>
        </w:r>
      </w:hyperlink>
      <w:r>
        <w:t xml:space="preserve">)</w:t>
      </w:r>
      <w:r>
        <w:t xml:space="preserve">.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55" w:name="sec06.4"/>
    <w:p>
      <w:pPr>
        <w:pStyle w:val="Heading2"/>
      </w:pPr>
      <w:bookmarkStart w:id="48" w:name="projektarbete"/>
      <w:r>
        <w:t xml:space="preserve">6.4 Projektarbete</w:t>
      </w:r>
      <w:bookmarkEnd w:id="48"/>
    </w:p>
    <w:p>
      <w:pPr>
        <w:pStyle w:val="FirstParagraph"/>
      </w:pPr>
      <w:r>
        <w:t xml:space="preserve">Vi kan med fördel tänka kring ett experiment i termer av ett projekt. Behöver planeras, implementeras, utvärderas. Flera roller. Ofta bra med flera personer som är specialiserade på vissa arbetsuppgifter. Projektledning är också intressant aspekt. I praktiken får ofta samma personer inneha flera (eller alla) roller inom projektet.</w:t>
      </w:r>
    </w:p>
    <w:bookmarkStart w:id="50" w:name="sub06.4.1"/>
    <w:p>
      <w:pPr>
        <w:pStyle w:val="Heading3"/>
      </w:pPr>
      <w:bookmarkStart w:id="49" w:name="power-analys"/>
      <w:r>
        <w:t xml:space="preserve">6.4.1 Power-analys</w:t>
      </w:r>
      <w:bookmarkEnd w:id="49"/>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antalet deltagare vi behöver för att ha en rimlig chans att hitta en statistisk säkerställd effekt. Kanske närmare bestämt 7.2.4 Planering av deltagare.</w:t>
      </w:r>
    </w:p>
    <w:bookmarkEnd w:id="50"/>
    <w:bookmarkStart w:id="52" w:name="sub06.4.2"/>
    <w:p>
      <w:pPr>
        <w:pStyle w:val="Heading3"/>
      </w:pPr>
      <w:bookmarkStart w:id="51" w:name="pre-registrering"/>
      <w:r>
        <w:t xml:space="preserve">6.4.2 Pre-registrering</w:t>
      </w:r>
      <w:bookmarkEnd w:id="51"/>
    </w:p>
    <w:p>
      <w:pPr>
        <w:pStyle w:val="FirstParagraph"/>
      </w:pPr>
      <w:r>
        <w:t xml:space="preserve">TODO: Vad heter pre-registration på svenska? Kanske förregistrering. Koppling till open science framework: making research data and methods FAIR (findable, accessible, interoperable and reusable) and results reproducible. Här kommer en referens</w:t>
      </w:r>
      <w:r>
        <w:t xml:space="preserve"> </w:t>
      </w:r>
      <w:r>
        <w:t xml:space="preserve">(Veer and Giner-Sorolla</w:t>
      </w:r>
      <w:r>
        <w:t xml:space="preserve"> </w:t>
      </w:r>
      <w:hyperlink w:anchor="ref-van2016pre">
        <w:r>
          <w:rPr>
            <w:rStyle w:val="Hyperlink"/>
          </w:rPr>
          <w:t xml:space="preserve">2016</w:t>
        </w:r>
      </w:hyperlink>
      <w:r>
        <w:t xml:space="preserve">)</w:t>
      </w:r>
      <w:r>
        <w:t xml:space="preserve"> </w:t>
      </w:r>
      <w:r>
        <w:t xml:space="preserve">till denna relativt nya företeelse.</w:t>
      </w:r>
    </w:p>
    <w:bookmarkEnd w:id="52"/>
    <w:bookmarkStart w:id="54" w:name="sub06.4.3"/>
    <w:p>
      <w:pPr>
        <w:pStyle w:val="Heading3"/>
      </w:pPr>
      <w:bookmarkStart w:id="53" w:name="implementering"/>
      <w:r>
        <w:t xml:space="preserve">6.4.3 Implementering</w:t>
      </w:r>
      <w:bookmarkEnd w:id="53"/>
    </w:p>
    <w:p>
      <w:pPr>
        <w:pStyle w:val="FirstParagraph"/>
      </w:pPr>
      <w:r>
        <w:t xml:space="preserve">Programvaror för att skapa ett experiment, google forms, qualtrics, psychopy, pavlovia, python flask, R shiny.</w:t>
      </w:r>
    </w:p>
    <w:bookmarkEnd w:id="54"/>
    <w:bookmarkEnd w:id="55"/>
    <w:bookmarkEnd w:id="56"/>
    <w:bookmarkStart w:id="165" w:name="chap07"/>
    <w:p>
      <w:pPr>
        <w:pStyle w:val="Heading1"/>
      </w:pPr>
      <w:bookmarkStart w:id="57" w:name="genomförande"/>
      <w:r>
        <w:t xml:space="preserve">7 Genomförande</w:t>
      </w:r>
      <w:bookmarkEnd w:id="57"/>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63" w:name="sec07.1"/>
    <w:p>
      <w:pPr>
        <w:pStyle w:val="Heading2"/>
      </w:pPr>
      <w:bookmarkStart w:id="58" w:name="förstudier"/>
      <w:r>
        <w:t xml:space="preserve">7.1 Förstudier</w:t>
      </w:r>
      <w:bookmarkEnd w:id="58"/>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60" w:name="sub07.1.1"/>
    <w:p>
      <w:pPr>
        <w:pStyle w:val="Heading3"/>
      </w:pPr>
      <w:bookmarkStart w:id="59" w:name="power-analys-1"/>
      <w:r>
        <w:t xml:space="preserve">7.1.1 Power-analys</w:t>
      </w:r>
      <w:bookmarkEnd w:id="59"/>
    </w:p>
    <w:p>
      <w:pPr>
        <w:pStyle w:val="FirstParagraph"/>
      </w:pPr>
      <w:r>
        <w:t xml:space="preserve">TODO: Innan man genomför ett skarpt experiment, gör en power-analys. Power is the probability that we will correctly reject the null hypothesis.</w:t>
      </w:r>
    </w:p>
    <w:p>
      <w:pPr>
        <w:numPr>
          <w:ilvl w:val="0"/>
          <w:numId w:val="1004"/>
        </w:numPr>
        <w:pStyle w:val="Compact"/>
      </w:pPr>
      <w:r>
        <w:t xml:space="preserve">Cohen, J. (1992)</w:t>
      </w:r>
    </w:p>
    <w:p>
      <w:pPr>
        <w:numPr>
          <w:ilvl w:val="0"/>
          <w:numId w:val="1004"/>
        </w:numPr>
        <w:pStyle w:val="Compact"/>
      </w:pPr>
      <w:r>
        <w:t xml:space="preserve">Faul, F., Erdfelder, E., Lang, A. G., &amp; Buchner, A. (2007)</w:t>
      </w:r>
    </w:p>
    <w:p>
      <w:pPr>
        <w:numPr>
          <w:ilvl w:val="0"/>
          <w:numId w:val="1004"/>
        </w:numPr>
        <w:pStyle w:val="Compact"/>
      </w:pPr>
      <w:r>
        <w:t xml:space="preserve">Faul, F., Erdfelder, E., Buchner, A., &amp; Lang, A. G. (2009)</w:t>
      </w:r>
    </w:p>
    <w:bookmarkEnd w:id="60"/>
    <w:bookmarkStart w:id="62" w:name="sub07.1.2"/>
    <w:p>
      <w:pPr>
        <w:pStyle w:val="Heading3"/>
      </w:pPr>
      <w:bookmarkStart w:id="61" w:name="pilottest"/>
      <w:r>
        <w:t xml:space="preserve">7.1.2 Pilottest</w:t>
      </w:r>
      <w:bookmarkEnd w:id="61"/>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62"/>
    <w:bookmarkEnd w:id="63"/>
    <w:bookmarkStart w:id="80" w:name="sec07.2"/>
    <w:p>
      <w:pPr>
        <w:pStyle w:val="Heading2"/>
      </w:pPr>
      <w:bookmarkStart w:id="64" w:name="försöksdeltagare"/>
      <w:r>
        <w:t xml:space="preserve">7.2 Försöksdeltagare</w:t>
      </w:r>
      <w:bookmarkEnd w:id="64"/>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6" w:name="sub07.2.1"/>
    <w:p>
      <w:pPr>
        <w:pStyle w:val="Heading3"/>
      </w:pPr>
      <w:bookmarkStart w:id="65" w:name="representativt-urval"/>
      <w:r>
        <w:t xml:space="preserve">7.2.1 Representativt urval</w:t>
      </w:r>
      <w:bookmarkEnd w:id="65"/>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6"/>
    <w:bookmarkStart w:id="68" w:name="sub07.2.2"/>
    <w:p>
      <w:pPr>
        <w:pStyle w:val="Heading3"/>
      </w:pPr>
      <w:bookmarkStart w:id="67" w:name="demografiska-egenskaper"/>
      <w:r>
        <w:t xml:space="preserve">7.2.2 Demografiska egenskaper</w:t>
      </w:r>
      <w:bookmarkEnd w:id="67"/>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w:t>
      </w:r>
      <w:r>
        <w:t xml:space="preserve"> </w:t>
      </w:r>
      <w:r>
        <w:t xml:space="preserve">(Henrich, Heine, and Norenzayan</w:t>
      </w:r>
      <w:r>
        <w:t xml:space="preserve"> </w:t>
      </w:r>
      <w:hyperlink w:anchor="ref-henrich2010weirdest">
        <w:r>
          <w:rPr>
            <w:rStyle w:val="Hyperlink"/>
          </w:rPr>
          <w:t xml:space="preserve">2010</w:t>
        </w:r>
      </w:hyperlink>
      <w:r>
        <w:t xml:space="preserve">)</w:t>
      </w:r>
      <w:r>
        <w:t xml:space="preserve">.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8"/>
    <w:bookmarkStart w:id="70" w:name="sub07.2.3"/>
    <w:p>
      <w:pPr>
        <w:pStyle w:val="Heading3"/>
      </w:pPr>
      <w:bookmarkStart w:id="69" w:name="etiska-hänsynstaganden"/>
      <w:r>
        <w:t xml:space="preserve">7.2.3 Etiska hänsynstaganden</w:t>
      </w:r>
      <w:bookmarkEnd w:id="69"/>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70"/>
    <w:bookmarkStart w:id="75" w:name="sub07.2.4"/>
    <w:p>
      <w:pPr>
        <w:pStyle w:val="Heading3"/>
      </w:pPr>
      <w:bookmarkStart w:id="71" w:name="power-analys-2"/>
      <w:r>
        <w:t xml:space="preserve">7.2.4 Power-analys</w:t>
      </w:r>
      <w:bookmarkEnd w:id="71"/>
    </w:p>
    <w:p>
      <w:pPr>
        <w:pStyle w:val="FirstParagraph"/>
      </w:pPr>
      <w:r>
        <w:t xml:space="preserve">Länka till Åses intro till detta på experiment kursen simm49. Finns även en interaktiv webbapp för detta ändamål. Kan ge upplysningar om hur antal deltagare, trials, etc som bör krävas för att se en kontrasteffekt mellan villkor, compare means (REF). Detta avsnitt är också relevant för avsnitt 7.2 om försöksdeltagare, eftersom det handlar om att uppskatta urvalsstorleken vi behöver för att ha en rimlig chans att hitta en statistisk säkerställd effekt. Kanske närmare bestämt 7.2.4 Planering av deltagare</w:t>
      </w:r>
      <w:r>
        <w:t xml:space="preserve"> </w:t>
      </w:r>
      <w:r>
        <w:t xml:space="preserve">(Ellis</w:t>
      </w:r>
      <w:r>
        <w:t xml:space="preserve"> </w:t>
      </w:r>
      <w:hyperlink w:anchor="ref-ellis2010essential">
        <w:r>
          <w:rPr>
            <w:rStyle w:val="Hyperlink"/>
          </w:rPr>
          <w:t xml:space="preserve">2010</w:t>
        </w:r>
      </w:hyperlink>
      <w:r>
        <w:t xml:space="preserve">; Sullivan and Feinn</w:t>
      </w:r>
      <w:r>
        <w:t xml:space="preserve"> </w:t>
      </w:r>
      <w:hyperlink w:anchor="ref-sullivan2012using">
        <w:r>
          <w:rPr>
            <w:rStyle w:val="Hyperlink"/>
          </w:rPr>
          <w:t xml:space="preserve">2012</w:t>
        </w:r>
      </w:hyperlink>
      <w:r>
        <w:t xml:space="preserve">; Cumming</w:t>
      </w:r>
      <w:r>
        <w:t xml:space="preserve"> </w:t>
      </w:r>
      <w:hyperlink w:anchor="ref-cumming2013understanding">
        <w:r>
          <w:rPr>
            <w:rStyle w:val="Hyperlink"/>
          </w:rPr>
          <w:t xml:space="preserve">2013</w:t>
        </w:r>
      </w:hyperlink>
      <w:r>
        <w:t xml:space="preserve">)</w:t>
      </w:r>
      <w:r>
        <w:t xml:space="preserve">.</w:t>
      </w:r>
    </w:p>
    <w:p>
      <w:pPr>
        <w:pStyle w:val="BodyText"/>
      </w:pPr>
      <w:r>
        <w:t xml:space="preserve">När vi börjar omsätta vårt experiment till verklighet blir det naturligvis intressant att fråga oss själva hur många deltagare och/eller försök (trials) vi behöver ha med i experimentet för att ha en rimlig chans att få ett tillförlitligt resultat. Dessa funderingar har att göra med vad som på engelska kallas “power analysis”, och vad vi på svenska ibland översätter till power-analys eller statistisk kraft.</w:t>
      </w:r>
    </w:p>
    <w:p>
      <w:pPr>
        <w:pStyle w:val="BodyText"/>
      </w:pPr>
      <w:r>
        <w:t xml:space="preserve">Den statistiska “kraften” (på engelska “power”) i ett hypotestest är sannolikheten att urskilja en effect</w:t>
      </w:r>
    </w:p>
    <w:p>
      <w:pPr>
        <w:numPr>
          <w:ilvl w:val="0"/>
          <w:numId w:val="1005"/>
        </w:numPr>
        <w:pStyle w:val="Compact"/>
      </w:pPr>
      <w:hyperlink r:id="rId72">
        <w:r>
          <w:rPr>
            <w:rStyle w:val="Hyperlink"/>
          </w:rPr>
          <w:t xml:space="preserve">http://shinyapps.org/apps/PPV/</w:t>
        </w:r>
      </w:hyperlink>
    </w:p>
    <w:p>
      <w:pPr>
        <w:numPr>
          <w:ilvl w:val="0"/>
          <w:numId w:val="1005"/>
        </w:numPr>
        <w:pStyle w:val="Compact"/>
      </w:pPr>
      <w:hyperlink r:id="rId73">
        <w:r>
          <w:rPr>
            <w:rStyle w:val="Hyperlink"/>
          </w:rPr>
          <w:t xml:space="preserve">https://gallery.shinyapps.io/CLT_mean/</w:t>
        </w:r>
      </w:hyperlink>
    </w:p>
    <w:p>
      <w:pPr>
        <w:numPr>
          <w:ilvl w:val="0"/>
          <w:numId w:val="1005"/>
        </w:numPr>
        <w:pStyle w:val="Compact"/>
      </w:pPr>
      <w:hyperlink r:id="rId74">
        <w:r>
          <w:rPr>
            <w:rStyle w:val="Hyperlink"/>
          </w:rPr>
          <w:t xml:space="preserve">http://www.gpower.hhu.de/</w:t>
        </w:r>
      </w:hyperlink>
    </w:p>
    <w:bookmarkEnd w:id="75"/>
    <w:bookmarkStart w:id="77" w:name="sub07.2.5"/>
    <w:p>
      <w:pPr>
        <w:pStyle w:val="Heading3"/>
      </w:pPr>
      <w:bookmarkStart w:id="76" w:name="planering-av-deltagare"/>
      <w:r>
        <w:t xml:space="preserve">7.2.5 Planering av deltagare</w:t>
      </w:r>
      <w:bookmarkEnd w:id="76"/>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77"/>
    <w:bookmarkStart w:id="79" w:name="sub07.2.6"/>
    <w:p>
      <w:pPr>
        <w:pStyle w:val="Heading3"/>
      </w:pPr>
      <w:bookmarkStart w:id="78" w:name="rapportering-av-deltagare"/>
      <w:r>
        <w:t xml:space="preserve">7.2.6 Rapportering av deltagare</w:t>
      </w:r>
      <w:bookmarkEnd w:id="78"/>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79"/>
    <w:bookmarkEnd w:id="80"/>
    <w:bookmarkStart w:id="94" w:name="sec07.3"/>
    <w:p>
      <w:pPr>
        <w:pStyle w:val="Heading2"/>
      </w:pPr>
      <w:bookmarkStart w:id="81" w:name="mätinstrument"/>
      <w:r>
        <w:t xml:space="preserve">7.3 Mätinstrument</w:t>
      </w:r>
      <w:bookmarkEnd w:id="81"/>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83" w:name="sub07.3.1"/>
    <w:p>
      <w:pPr>
        <w:pStyle w:val="Heading3"/>
      </w:pPr>
      <w:bookmarkStart w:id="82" w:name="olika-mätnivåer"/>
      <w:r>
        <w:t xml:space="preserve">7.3.1 Olika mätnivåer</w:t>
      </w:r>
      <w:bookmarkEnd w:id="82"/>
    </w:p>
    <w:p>
      <w:pPr>
        <w:pStyle w:val="FirstParagraph"/>
      </w:pPr>
      <w:r>
        <w:t xml:space="preserve">TODO: Ta upp levels of measurement. Olika mätnivåer. Nominal, Kvot-skala. Intervall. Nominal tillåter bara analyser som handlar om att räkna antal förekomster. Ta upp psychopy3 2020 som exempel.</w:t>
      </w:r>
    </w:p>
    <w:p>
      <w:pPr>
        <w:pStyle w:val="BodyText"/>
      </w:pPr>
      <w:r>
        <w:t xml:space="preserve">TODO: Samlad diskussion om alla olika typer av validitet och reliabilitet hör hemma under mätinstrument, kanske även någonstans under diskussion.</w:t>
      </w:r>
    </w:p>
    <w:bookmarkEnd w:id="83"/>
    <w:bookmarkStart w:id="85" w:name="sub07.3.2"/>
    <w:p>
      <w:pPr>
        <w:pStyle w:val="Heading3"/>
      </w:pPr>
      <w:bookmarkStart w:id="84" w:name="mätning-av-subjektiva-responser"/>
      <w:r>
        <w:t xml:space="preserve">7.3.2 Mätning av subjektiva responser</w:t>
      </w:r>
      <w:bookmarkEnd w:id="84"/>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85"/>
    <w:bookmarkStart w:id="87" w:name="sub07.3.3"/>
    <w:p>
      <w:pPr>
        <w:pStyle w:val="Heading3"/>
      </w:pPr>
      <w:bookmarkStart w:id="86" w:name="mätning-av-objektiva-responser"/>
      <w:r>
        <w:t xml:space="preserve">7.3.3 Mätning av objektiva responser</w:t>
      </w:r>
      <w:bookmarkEnd w:id="86"/>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87"/>
    <w:bookmarkStart w:id="89" w:name="sub07.3.4"/>
    <w:p>
      <w:pPr>
        <w:pStyle w:val="Heading3"/>
      </w:pPr>
      <w:bookmarkStart w:id="88" w:name="beroende-variabler"/>
      <w:r>
        <w:t xml:space="preserve">7.3.4 Beroende variabler</w:t>
      </w:r>
      <w:bookmarkEnd w:id="88"/>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89"/>
    <w:bookmarkStart w:id="91" w:name="sub07.3.5"/>
    <w:p>
      <w:pPr>
        <w:pStyle w:val="Heading3"/>
      </w:pPr>
      <w:bookmarkStart w:id="90" w:name="planering-av-mätinstrument"/>
      <w:r>
        <w:t xml:space="preserve">7.3.5 Planering av mätinstrument</w:t>
      </w:r>
      <w:bookmarkEnd w:id="90"/>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91"/>
    <w:bookmarkStart w:id="93" w:name="sub07.3.6"/>
    <w:p>
      <w:pPr>
        <w:pStyle w:val="Heading3"/>
      </w:pPr>
      <w:bookmarkStart w:id="92" w:name="rapportering-av-mätinstrument"/>
      <w:r>
        <w:t xml:space="preserve">7.3.6 Rapportering av mätinstrument</w:t>
      </w:r>
      <w:bookmarkEnd w:id="92"/>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93"/>
    <w:bookmarkEnd w:id="94"/>
    <w:bookmarkStart w:id="110" w:name="sec07.4"/>
    <w:p>
      <w:pPr>
        <w:pStyle w:val="Heading2"/>
      </w:pPr>
      <w:bookmarkStart w:id="95" w:name="experimentella-villkor"/>
      <w:r>
        <w:t xml:space="preserve">7.4 Experimentella villkor</w:t>
      </w:r>
      <w:bookmarkEnd w:id="95"/>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97" w:name="sub07.4.1"/>
    <w:p>
      <w:pPr>
        <w:pStyle w:val="Heading3"/>
      </w:pPr>
      <w:bookmarkStart w:id="96" w:name="kontroll--och-behandlingsvillkor"/>
      <w:r>
        <w:t xml:space="preserve">7.4.1 Kontroll- och behandlingsvillkor</w:t>
      </w:r>
      <w:bookmarkEnd w:id="96"/>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97"/>
    <w:bookmarkStart w:id="99" w:name="sub07.4.2"/>
    <w:p>
      <w:pPr>
        <w:pStyle w:val="Heading3"/>
      </w:pPr>
      <w:bookmarkStart w:id="98" w:name="oberoende-variabler"/>
      <w:r>
        <w:t xml:space="preserve">7.4.2 Oberoende variabler</w:t>
      </w:r>
      <w:bookmarkEnd w:id="98"/>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Experimentella villkor och oberoende variabler</w:t>
      </w:r>
    </w:p>
    <w:tbl>
      <w:tblPr>
        <w:tblStyle w:val="Table"/>
        <w:tblW w:type="pct" w:w="0.0"/>
        <w:tblLook w:firstRow="1"/>
        <w:tblCaption w:val="Experimentella villkor och oberoende variabler"/>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99"/>
    <w:bookmarkStart w:id="101" w:name="sub07.4.3"/>
    <w:p>
      <w:pPr>
        <w:pStyle w:val="Heading3"/>
      </w:pPr>
      <w:bookmarkStart w:id="100" w:name="instruktionsvillkor"/>
      <w:r>
        <w:t xml:space="preserve">7.4.3 Instruktionsvillkor</w:t>
      </w:r>
      <w:bookmarkEnd w:id="100"/>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101"/>
    <w:bookmarkStart w:id="103" w:name="sub07.4.4"/>
    <w:p>
      <w:pPr>
        <w:pStyle w:val="Heading3"/>
      </w:pPr>
      <w:bookmarkStart w:id="102" w:name="kontrollvariabler"/>
      <w:r>
        <w:t xml:space="preserve">7.4.4 Kontrollvariabler</w:t>
      </w:r>
      <w:bookmarkEnd w:id="102"/>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och därigenom kontrollera) de viktigaste felkällorna i en undersökning.</w:t>
      </w:r>
    </w:p>
    <w:bookmarkEnd w:id="103"/>
    <w:bookmarkStart w:id="105" w:name="sub07.4.5"/>
    <w:p>
      <w:pPr>
        <w:pStyle w:val="Heading3"/>
      </w:pPr>
      <w:bookmarkStart w:id="104" w:name="utrustning-och-materiel"/>
      <w:r>
        <w:t xml:space="preserve">7.4.5 Utrustning och materiel</w:t>
      </w:r>
      <w:bookmarkEnd w:id="104"/>
    </w:p>
    <w:p>
      <w:pPr>
        <w:pStyle w:val="FirstParagraph"/>
      </w:pPr>
      <w:r>
        <w:t xml:space="preserve">När vi genomför ett experiment så brukar det förr eller senare bli aktuellt att fundera på den kanske mest fysiska nivån i undersökningen. Denna fysiska nivå har att göra med den tekniska utrustning vi använder för att presentera stimuli för deltagarna samt för att uppmäta och registrera deras responser. Det kan tyckas sekundärt att beskriva denna nivå i detalj, men i själva verket är just detta viktigt ur metodologisk synvinkel, eftersom det har att göra med andra forskares möjlighet att upprepa resultaten av experimentet. Om vi inte utförligt beskriver vilken utrustning och materiel vi använt i studien minskar möjligheterna att replikera studiens resultat, vilket i sin tur minskar studiens vetenskapliga värde.</w:t>
      </w:r>
    </w:p>
    <w:p>
      <w:pPr>
        <w:pStyle w:val="BodyText"/>
      </w:pPr>
      <w:r>
        <w:t xml:space="preserve">I detta avsnitt kommer vi fokusera på utrustning och materiel i samband med presentation av stimuli och experimentella villkor, men samma typ av diskussion är naturligtvis också relevant i relation till den mätutrustning vi använder för att registrera responser. I detta senare fall används på engelska ofta termen “apparatus”, i kontrast till “materials”, som mer typiskt används för att beskriva den materiel som används för att presentera stimuli (jfr. avsnitt</w:t>
      </w:r>
      <w:r>
        <w:t xml:space="preserve"> </w:t>
      </w:r>
      <w:hyperlink w:anchor="sec07.3">
        <w:r>
          <w:rPr>
            <w:rStyle w:val="Hyperlink"/>
          </w:rPr>
          <w:t xml:space="preserve">7.3</w:t>
        </w:r>
      </w:hyperlink>
      <w:r>
        <w:t xml:space="preserve"> </w:t>
      </w:r>
      <w:r>
        <w:t xml:space="preserve">ovan). Innan vi sätter igång med detta är det här läge att vi drar oss till minnes att ett experiment omvandlar abstrakta villkor till konkreta behandlingar genom en process som vi kallar för operationalisering.</w:t>
      </w:r>
    </w:p>
    <w:p>
      <w:pPr>
        <w:pStyle w:val="BodyText"/>
      </w:pPr>
      <w:r>
        <w:t xml:space="preserve">I följande beskrivning kommer vi gå igenom några olika sätt vi som forskare kan använda oss av för att distribuera behandlingar till deltagarna i en undersökning. Låt oss därvid börja med vårt invanda exempel-experiment. I detta fall står vi inför utmaningen att presentera ett antal Facebook-poster på en datorskärm, där varje post kan ingå i ett av två villkor (post-bild med neutral person i kontrollvillkoret, respektive auktoritetsperson i behandlingsvillkoret). Den utrusting och materiel som krävs för att realisera detta är i grunden: 1) en metod för att skapa Facebook-poster som ser autentiska ut och som för varje post låter oss variera den tillhörande bilden i enlighet med våra två experimentella villkor; 2) en metod för att generera ett digitalt formulär med en 7-gradig likert-skala där deltagarna kan ange den nivå av förtroende varje Facebook-post ger upphov till; 3) en metod för att presentera dessa Facebook-poster på en datorskärm för deltagarna.</w:t>
      </w:r>
    </w:p>
    <w:p>
      <w:pPr>
        <w:pStyle w:val="BodyText"/>
      </w:pPr>
      <w:r>
        <w:t xml:space="preserve">Vi kommer här hoppa över den andra punkten, eftersom den kan anses höra till mätinstrument och apparatur för att mäta beroende variabler, dvs. föregående kapitel. Men om vi istället fokuserar på den första punkten ovan, så är det</w:t>
      </w:r>
    </w:p>
    <w:p>
      <w:pPr>
        <w:pStyle w:val="BodyText"/>
      </w:pPr>
      <w:r>
        <w:t xml:space="preserve">den tredje punkten: randomisering, kontrollerat, standardiserat, skärmdimensioner, HTML, webbläsare</w:t>
      </w:r>
    </w:p>
    <w:p>
      <w:pPr>
        <w:pStyle w:val="BodyText"/>
      </w:pPr>
      <w:r>
        <w:t xml:space="preserve">Implementation (operationalisering) av abstrakt villkor till konkret behandling. Kan vara intag av en medicinsk substans eller exponering för ett visuellt stimuli (material). Generellt: Utrustning som används för att på ett kontrollerat sätt generera eller presentera ett sinnes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survey-experiment, själv-administrerad behandling, experimentdesign?</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105"/>
    <w:bookmarkStart w:id="107" w:name="sub07.4.6"/>
    <w:p>
      <w:pPr>
        <w:pStyle w:val="Heading3"/>
      </w:pPr>
      <w:bookmarkStart w:id="106" w:name="planering-av-experimentella-villkor"/>
      <w:r>
        <w:t xml:space="preserve">7.4.6 Planering av experimentella villkor</w:t>
      </w:r>
      <w:bookmarkEnd w:id="106"/>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p>
      <w:pPr>
        <w:numPr>
          <w:ilvl w:val="0"/>
          <w:numId w:val="1006"/>
        </w:numPr>
      </w:pPr>
      <w:r>
        <w:t xml:space="preserve">Kontroll- och behandlingsvillkor</w:t>
      </w:r>
      <w:r>
        <w:t xml:space="preserve"> </w:t>
      </w:r>
      <w:hyperlink w:anchor="sub07.4.1">
        <w:r>
          <w:rPr>
            <w:rStyle w:val="Hyperlink"/>
          </w:rPr>
          <w:t xml:space="preserve">7.4.1</w:t>
        </w:r>
      </w:hyperlink>
      <w:r>
        <w:t xml:space="preserve">. Detta är den kanske viktigaste aspekten av ett experiment. Försök att definiera vad som är det nutrala “normaltillståndet” för deltagarna och låt detta vara kontrollvillkor. Manipulera sedan kontrollvillkoret för att skapa ett behandlingsvillkor.</w:t>
      </w:r>
    </w:p>
    <w:p>
      <w:pPr>
        <w:numPr>
          <w:ilvl w:val="0"/>
          <w:numId w:val="1006"/>
        </w:numPr>
      </w:pPr>
      <w:r>
        <w:t xml:space="preserve">Oberoende variabler</w:t>
      </w:r>
      <w:r>
        <w:t xml:space="preserve"> </w:t>
      </w:r>
      <w:hyperlink w:anchor="sub07.4.2">
        <w:r>
          <w:rPr>
            <w:rStyle w:val="Hyperlink"/>
          </w:rPr>
          <w:t xml:space="preserve">7.4.2</w:t>
        </w:r>
      </w:hyperlink>
      <w:r>
        <w:t xml:space="preserve">. Dessa variabler uppmäts ofta för man tänker sig att de bidrar till att förklara variationer i den beroende variabeln. Oberoende variabler kan ha ungefär samma innebörd som experimentella villkor, men de manipluleras inte.</w:t>
      </w:r>
    </w:p>
    <w:p>
      <w:pPr>
        <w:numPr>
          <w:ilvl w:val="0"/>
          <w:numId w:val="1006"/>
        </w:numPr>
      </w:pPr>
      <w:r>
        <w:t xml:space="preserve">Instruktionsvillkor</w:t>
      </w:r>
      <w:r>
        <w:t xml:space="preserve"> </w:t>
      </w:r>
      <w:hyperlink w:anchor="sub07.4.3">
        <w:r>
          <w:rPr>
            <w:rStyle w:val="Hyperlink"/>
          </w:rPr>
          <w:t xml:space="preserve">7.4.3</w:t>
        </w:r>
      </w:hyperlink>
      <w:r>
        <w:t xml:space="preserve">. Instruktioner till deltagare är viktigt i ett experiment, eftersom vi vill att de förstår vad de ska göra på samma sätt. Instruktioner som manipuleras i ett enda avseende används ibland som ett experimentellt villkor.</w:t>
      </w:r>
    </w:p>
    <w:p>
      <w:pPr>
        <w:numPr>
          <w:ilvl w:val="0"/>
          <w:numId w:val="1006"/>
        </w:numPr>
      </w:pPr>
      <w:r>
        <w:t xml:space="preserve">Kontrollvariabler</w:t>
      </w:r>
      <w:r>
        <w:t xml:space="preserve"> </w:t>
      </w:r>
      <w:hyperlink w:anchor="sub07.4.4">
        <w:r>
          <w:rPr>
            <w:rStyle w:val="Hyperlink"/>
          </w:rPr>
          <w:t xml:space="preserve">7.4.4</w:t>
        </w:r>
      </w:hyperlink>
      <w:r>
        <w:t xml:space="preserve">. Dessa variabler är inte av primärt intresse för en undersökning, men vi uppmäter dem för att kontrollera deras effekter, och för att de inte ska konfundera våra statisk och snedvrida resultaten.</w:t>
      </w:r>
    </w:p>
    <w:p>
      <w:pPr>
        <w:numPr>
          <w:ilvl w:val="0"/>
          <w:numId w:val="1006"/>
        </w:numPr>
      </w:pPr>
      <w:r>
        <w:t xml:space="preserve">Utrustning och materiel</w:t>
      </w:r>
      <w:r>
        <w:t xml:space="preserve"> </w:t>
      </w:r>
      <w:hyperlink w:anchor="sub07.4.5">
        <w:r>
          <w:rPr>
            <w:rStyle w:val="Hyperlink"/>
          </w:rPr>
          <w:t xml:space="preserve">7.4.5</w:t>
        </w:r>
      </w:hyperlink>
      <w:r>
        <w:t xml:space="preserve">. Denna del beskriver</w:t>
      </w:r>
    </w:p>
    <w:bookmarkEnd w:id="107"/>
    <w:bookmarkStart w:id="109" w:name="sub07.4.7"/>
    <w:p>
      <w:pPr>
        <w:pStyle w:val="Heading3"/>
      </w:pPr>
      <w:bookmarkStart w:id="108" w:name="rapportering-av-experimentella-villkor"/>
      <w:r>
        <w:t xml:space="preserve">7.4.7 Rapportering av experimentella villkor</w:t>
      </w:r>
      <w:bookmarkEnd w:id="108"/>
    </w:p>
    <w:p>
      <w:pPr>
        <w:pStyle w:val="FirstParagraph"/>
      </w:pPr>
      <w:r>
        <w:t xml:space="preserve">Rapportering - exempel på hur detta skulle kunna formuleras i ett manuskript.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bookmarkEnd w:id="109"/>
    <w:bookmarkEnd w:id="110"/>
    <w:bookmarkStart w:id="134" w:name="sec07.5"/>
    <w:p>
      <w:pPr>
        <w:pStyle w:val="Heading2"/>
      </w:pPr>
      <w:bookmarkStart w:id="111" w:name="experimentell-design"/>
      <w:r>
        <w:t xml:space="preserve">7.5 Experimentell design</w:t>
      </w:r>
      <w:bookmarkEnd w:id="111"/>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experiment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för att rekrytera försöksdeltagare som sedan delas in i två grupper, varav den ena gruppen får en overksam spruta med saltvattenlösning, och deltagare i den andra gruppen får en spruta med det nya vaccinet. Vi säger därför att detta experiment har en</w:t>
      </w:r>
      <w:r>
        <w:t xml:space="preserve"> </w:t>
      </w:r>
      <w:r>
        <w:rPr>
          <w:i/>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i den engelska metodlitteraturen omnämns dessa ibland som “metric” respektive “non-metric variables”). När man designar ett experiment försöker man ofta passa på att</w:t>
      </w:r>
    </w:p>
    <w:p>
      <w:pPr>
        <w:pStyle w:val="BodyText"/>
      </w:pPr>
      <w:r>
        <w:t xml:space="preserve">Även om enkla experimentdesigner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tt konkret exempel på detta undersökningar som mäter deltagarnas EEG.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an det alltså vara önskvärt att använda mer robusta experimentdesigner som “står pall” för brusiga datainsamlingar innehållande flera potentiella felkällor. En lösning på detta problem är så kallad</w:t>
      </w:r>
      <w:r>
        <w:t xml:space="preserve"> </w:t>
      </w:r>
      <w:r>
        <w:rPr>
          <w:i/>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w:t>
      </w:r>
      <w:r>
        <w:t xml:space="preserve"> </w:t>
      </w:r>
      <w:r>
        <w:rPr>
          <w:i/>
        </w:rPr>
        <w:t xml:space="preserve">och</w:t>
      </w:r>
      <w:r>
        <w:t xml:space="preserve"> </w:t>
      </w:r>
      <w:r>
        <w:t xml:space="preserve">en verksam medicin vid samma tillfälle.</w:t>
      </w:r>
    </w:p>
    <w:bookmarkStart w:id="113" w:name="sub07.5.1"/>
    <w:p>
      <w:pPr>
        <w:pStyle w:val="Heading3"/>
      </w:pPr>
      <w:bookmarkStart w:id="112" w:name="instruktioner-och-uppgifter"/>
      <w:r>
        <w:t xml:space="preserve">7.5.1 Instruktioner och uppgifter</w:t>
      </w:r>
      <w:bookmarkEnd w:id="112"/>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till efter att den är klar).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utfallsvariabel.</w:t>
      </w:r>
    </w:p>
    <w:bookmarkEnd w:id="113"/>
    <w:bookmarkStart w:id="115" w:name="sub07.5.2"/>
    <w:p>
      <w:pPr>
        <w:pStyle w:val="Heading3"/>
      </w:pPr>
      <w:bookmarkStart w:id="114" w:name="randomisering-och-balansering"/>
      <w:r>
        <w:t xml:space="preserve">7.5.2 Randomisering och balansering</w:t>
      </w:r>
      <w:bookmarkEnd w:id="114"/>
    </w:p>
    <w:p>
      <w:pPr>
        <w:pStyle w:val="FirstParagraph"/>
      </w:pPr>
      <w:r>
        <w:t xml:space="preserve">Vi har hittills diskuterat de individer som deltar i experiment (</w:t>
      </w:r>
      <w:hyperlink w:anchor="sec07.2">
        <w:r>
          <w:rPr>
            <w:rStyle w:val="Hyperlink"/>
          </w:rPr>
          <w:t xml:space="preserve">7.2 Försöksdeltagare</w:t>
        </w:r>
      </w:hyperlink>
      <w:r>
        <w:t xml:space="preserve">), de beroende variabler experimentet undersöker hos deltagarna (</w:t>
      </w:r>
      <w:hyperlink w:anchor="sec07.3">
        <w:r>
          <w:rPr>
            <w:rStyle w:val="Hyperlink"/>
          </w:rPr>
          <w:t xml:space="preserve">7.3 Mätinstrument</w:t>
        </w:r>
      </w:hyperlink>
      <w:r>
        <w:t xml:space="preserve">), samt de behandlingar som dessa individer genomgår (</w:t>
      </w:r>
      <w:hyperlink w:anchor="sec07.4">
        <w:r>
          <w:rPr>
            <w:rStyle w:val="Hyperlink"/>
          </w:rPr>
          <w:t xml:space="preserve">7.4 Experimentella villkor</w:t>
        </w:r>
      </w:hyperlink>
      <w:r>
        <w:t xml:space="preserve">).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genomfö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are genomgår kontrollvillkoret samt två olika behandlingsvillkor.</w:t>
      </w:r>
    </w:p>
    <w:p>
      <w:pPr>
        <w:pStyle w:val="TableCaption"/>
      </w:pPr>
      <w:r>
        <w:t xml:space="preserve">Tabell tab07.5.2-01</w:t>
      </w:r>
    </w:p>
    <w:tbl>
      <w:tblPr>
        <w:tblStyle w:val="Table"/>
        <w:tblW w:type="pct" w:w="0.0"/>
        <w:tblLook w:firstRow="1"/>
        <w:tblCaption w:val="Tabell tab07.5.2-0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r>
      <w:tr>
        <w:tc>
          <w:p>
            <w:pPr>
              <w:pStyle w:val="Compact"/>
              <w:jc w:val="left"/>
            </w:pPr>
            <w:r>
              <w:t xml:space="preserve">Deltagare-2-&gt;</w:t>
            </w:r>
          </w:p>
        </w:tc>
        <w:tc>
          <w:p>
            <w:pPr>
              <w:pStyle w:val="Compact"/>
              <w:jc w:val="left"/>
            </w:pPr>
            <w:r>
              <w:t xml:space="preserve">Behandling-A</w:t>
            </w:r>
          </w:p>
        </w:tc>
        <w:tc>
          <w:p>
            <w:pPr>
              <w:pStyle w:val="Compact"/>
              <w:jc w:val="left"/>
            </w:pPr>
            <w:r>
              <w:t xml:space="preserve">Kontroll</w:t>
            </w:r>
          </w:p>
        </w:tc>
        <w:tc>
          <w:p>
            <w:pPr>
              <w:pStyle w:val="Compact"/>
              <w:jc w:val="left"/>
            </w:pPr>
            <w:r>
              <w:t xml:space="preserve">Behandling-B</w:t>
            </w:r>
          </w:p>
        </w:tc>
      </w:tr>
      <w:tr>
        <w:tc>
          <w:p>
            <w:pPr>
              <w:pStyle w:val="Compact"/>
              <w:jc w:val="left"/>
            </w:pPr>
            <w:r>
              <w:t xml:space="preserve">Deltagare-3-&gt;</w:t>
            </w:r>
          </w:p>
        </w:tc>
        <w:tc>
          <w:p>
            <w:pPr>
              <w:pStyle w:val="Compact"/>
              <w:jc w:val="left"/>
            </w:pPr>
            <w:r>
              <w:t xml:space="preserve">Behandling-B</w:t>
            </w:r>
          </w:p>
        </w:tc>
        <w:tc>
          <w:p>
            <w:pPr>
              <w:pStyle w:val="Compact"/>
              <w:jc w:val="left"/>
            </w:pPr>
            <w:r>
              <w:t xml:space="preserve">Behandling-A</w:t>
            </w:r>
          </w:p>
        </w:tc>
        <w:tc>
          <w:p>
            <w:pPr>
              <w:pStyle w:val="Compact"/>
              <w:jc w:val="left"/>
            </w:pPr>
            <w:r>
              <w:t xml:space="preserve">Kontroll</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15"/>
    <w:bookmarkStart w:id="117" w:name="sub07.5.3"/>
    <w:p>
      <w:pPr>
        <w:pStyle w:val="Heading3"/>
      </w:pPr>
      <w:bookmarkStart w:id="116" w:name="mellangruppsdesign"/>
      <w:r>
        <w:t xml:space="preserve">7.5.3 Mellangruppsdesign</w:t>
      </w:r>
      <w:bookmarkEnd w:id="116"/>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utvärderas) eller ingen behandling (t.ex. ett sockerpiller som antas vara fysiologiskt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TODO: Ett typisk kommunikationsvetenskapligt tillämpning av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17"/>
    <w:bookmarkStart w:id="119" w:name="sub07.5.4"/>
    <w:p>
      <w:pPr>
        <w:pStyle w:val="Heading3"/>
      </w:pPr>
      <w:bookmarkStart w:id="118" w:name="inomgruppsdesign"/>
      <w:r>
        <w:t xml:space="preserve">7.5.4 Inomgruppsdesign</w:t>
      </w:r>
      <w:bookmarkEnd w:id="118"/>
    </w:p>
    <w:p>
      <w:pPr>
        <w:pStyle w:val="FirstParagraph"/>
      </w:pPr>
      <w:r>
        <w:t xml:space="preserve">Ett sätt att åtgärda en del av svagheterna med mellangruppsdesign är att istället använda experiment med inomgruppsdesign, ibland även kallat inompersonsdesign, inomdeltagardesign, eller på engelska "within-subjects design". Det främsta kännetecknet för denna experimentdesign är att varje deltagare ingår i studiens alla villkor, vilket i det minimala fallet består av experimentets kontrollvillkor och behandlingsvillkor. Detta innebär således att varje försöksdeltagare jämförs med sig själv mellan undersökningens villkor. En betydande fördel med en sådan experimentdesign är att man därigenom kan kontrollera för</w:t>
      </w:r>
      <w:r>
        <w:t xml:space="preserve"> </w:t>
      </w:r>
      <w:r>
        <w:rPr>
          <w:i/>
        </w:rPr>
        <w:t xml:space="preserve">individuella skillnader</w:t>
      </w:r>
      <w:r>
        <w:t xml:space="preserve"> </w:t>
      </w:r>
      <w:r>
        <w:t xml:space="preserve">mellan deltagare, och att effekten av denna bruskälla därför blir mindre när man kontrasterar mätningar av någon responsvariabel mellan experimentella villkor (dvs variansen inom varje villkor blir mindre).</w:t>
      </w:r>
    </w:p>
    <w:p>
      <w:pPr>
        <w:pStyle w:val="BodyText"/>
      </w:pPr>
      <w:r>
        <w:t xml:space="preserve">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19"/>
    <w:bookmarkStart w:id="121" w:name="sub07.5.5"/>
    <w:p>
      <w:pPr>
        <w:pStyle w:val="Heading3"/>
      </w:pPr>
      <w:bookmarkStart w:id="120" w:name="upprepade-villkor"/>
      <w:r>
        <w:t xml:space="preserve">7.5.5 Upprepade villkor</w:t>
      </w:r>
      <w:bookmarkEnd w:id="120"/>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21"/>
    <w:bookmarkStart w:id="123" w:name="sub07.5.6"/>
    <w:p>
      <w:pPr>
        <w:pStyle w:val="Heading3"/>
      </w:pPr>
      <w:bookmarkStart w:id="122" w:name="faktoriell-design"/>
      <w:r>
        <w:t xml:space="preserve">7.5.6 Faktoriell design</w:t>
      </w:r>
      <w:bookmarkEnd w:id="122"/>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23"/>
    <w:bookmarkStart w:id="126" w:name="sub07.5.7"/>
    <w:p>
      <w:pPr>
        <w:pStyle w:val="Heading3"/>
      </w:pPr>
      <w:bookmarkStart w:id="124" w:name="naturliga-experiment"/>
      <w:r>
        <w:t xml:space="preserve">7.5.7 Naturliga experiment</w:t>
      </w:r>
      <w:bookmarkEnd w:id="124"/>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 Här kan vi prata om nobelpriset 2021 i ekonomi, där man jämförde effekten av att hölja minimilönen i en amerikansk delstat, jämfört en annan delstat där detta inte genomfördes, och som därmed kom att utgöra kontrollvillkor (</w:t>
      </w:r>
      <w:hyperlink r:id="rId125">
        <w:r>
          <w:rPr>
            <w:rStyle w:val="Hyperlink"/>
          </w:rPr>
          <w:t xml:space="preserve">https://www.reuters.com/world/card-angrist-imbens-win-2021-nobel-economics-prize-2021-10-11/</w:t>
        </w:r>
      </w:hyperlink>
      <w:r>
        <w:t xml:space="preserve">).</w:t>
      </w:r>
    </w:p>
    <w:bookmarkEnd w:id="126"/>
    <w:bookmarkStart w:id="129" w:name="sub07.5.8"/>
    <w:p>
      <w:pPr>
        <w:pStyle w:val="Heading3"/>
      </w:pPr>
      <w:bookmarkStart w:id="127" w:name="kvasi-experiment"/>
      <w:r>
        <w:t xml:space="preserve">7.5.8 Kvasi-experiment</w:t>
      </w:r>
      <w:bookmarkEnd w:id="127"/>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p>
      <w:pPr>
        <w:pStyle w:val="BodyText"/>
      </w:pPr>
      <w:r>
        <w:drawing>
          <wp:inline>
            <wp:extent cx="5334000" cy="1413831"/>
            <wp:effectExtent b="0" l="0" r="0" t="0"/>
            <wp:docPr descr="" title="" id="1" name="Picture"/>
            <a:graphic>
              <a:graphicData uri="http://schemas.openxmlformats.org/drawingml/2006/picture">
                <pic:pic>
                  <pic:nvPicPr>
                    <pic:cNvPr descr="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" id="0" name="Picture"/>
                    <pic:cNvPicPr>
                      <a:picLocks noChangeArrowheads="1" noChangeAspect="1"/>
                    </pic:cNvPicPr>
                  </pic:nvPicPr>
                  <pic:blipFill>
                    <a:blip r:embed="rId128"/>
                    <a:stretch>
                      <a:fillRect/>
                    </a:stretch>
                  </pic:blipFill>
                  <pic:spPr bwMode="auto">
                    <a:xfrm>
                      <a:off x="0" y="0"/>
                      <a:ext cx="5334000" cy="1413831"/>
                    </a:xfrm>
                    <a:prstGeom prst="rect">
                      <a:avLst/>
                    </a:prstGeom>
                    <a:noFill/>
                    <a:ln w="9525">
                      <a:noFill/>
                      <a:headEnd/>
                      <a:tailEnd/>
                    </a:ln>
                  </pic:spPr>
                </pic:pic>
              </a:graphicData>
            </a:graphic>
          </wp:inline>
        </w:drawing>
      </w:r>
    </w:p>
    <w:p>
      <w:pPr>
        <w:pStyle w:val="BodyText"/>
      </w:pPr>
      <w:r>
        <w:t xml:space="preserve">expdesign</w:t>
      </w:r>
    </w:p>
    <w:bookmarkEnd w:id="129"/>
    <w:bookmarkStart w:id="131" w:name="sub07.5.9"/>
    <w:p>
      <w:pPr>
        <w:pStyle w:val="Heading3"/>
      </w:pPr>
      <w:bookmarkStart w:id="130" w:name="planering-av-experimentdesign"/>
      <w:r>
        <w:t xml:space="preserve">7.5.9 Planering av experimentdesign</w:t>
      </w:r>
      <w:bookmarkEnd w:id="130"/>
    </w:p>
    <w:p>
      <w:pPr>
        <w:pStyle w:val="FirstParagraph"/>
      </w:pPr>
      <w:r>
        <w:t xml:space="preserve">Håll designen så enkel som möjligt för att underlätta tolkningen av resultat. Helst inte mer än 2x2 design. - diskutera utifrån exempel-experiment med bildinnehåll hos Facebook-poster. Bild kommer ovan</w:t>
      </w:r>
    </w:p>
    <w:p>
      <w:pPr>
        <w:numPr>
          <w:ilvl w:val="0"/>
          <w:numId w:val="1007"/>
        </w:numPr>
      </w:pPr>
      <w:r>
        <w:t xml:space="preserve">Instruktioner och uppgifter</w:t>
      </w:r>
      <w:r>
        <w:t xml:space="preserve"> </w:t>
      </w:r>
      <w:hyperlink w:anchor="sub07.5.1">
        <w:r>
          <w:rPr>
            <w:rStyle w:val="Hyperlink"/>
          </w:rPr>
          <w:t xml:space="preserve">7.5.1</w:t>
        </w:r>
      </w:hyperlink>
      <w:r>
        <w:t xml:space="preserve">. Instruktioner avser i grund och botten att göra experimentet standardiserat och likvärdigt för alla deltagare. För att detta ska uppnås krävs dock att instruktionerna är mycket lättbegripliga. Uppgifter kan erbjuda möjligheter mäta deltagarnas prestationsförmåga under olika experimentella villkor.</w:t>
      </w:r>
    </w:p>
    <w:p>
      <w:pPr>
        <w:numPr>
          <w:ilvl w:val="0"/>
          <w:numId w:val="1007"/>
        </w:numPr>
      </w:pPr>
      <w:r>
        <w:t xml:space="preserve">Randomisering och balansering</w:t>
      </w:r>
      <w:r>
        <w:t xml:space="preserve"> </w:t>
      </w:r>
      <w:hyperlink w:anchor="sub07.5.2">
        <w:r>
          <w:rPr>
            <w:rStyle w:val="Hyperlink"/>
          </w:rPr>
          <w:t xml:space="preserve">7.5.2</w:t>
        </w:r>
      </w:hyperlink>
      <w:r>
        <w:t xml:space="preserve">. Helt grundläggande designegenskap hos experiment som innebär att vi låter slumpen styra vilken deltagare som exponeras för ett behandlingsvillkor.</w:t>
      </w:r>
    </w:p>
    <w:p>
      <w:pPr>
        <w:numPr>
          <w:ilvl w:val="0"/>
          <w:numId w:val="1007"/>
        </w:numPr>
      </w:pPr>
      <w:r>
        <w:t xml:space="preserve">Mellangruppsdesign</w:t>
      </w:r>
      <w:r>
        <w:t xml:space="preserve"> </w:t>
      </w:r>
      <w:hyperlink w:anchor="sub07.5.3">
        <w:r>
          <w:rPr>
            <w:rStyle w:val="Hyperlink"/>
          </w:rPr>
          <w:t xml:space="preserve">7.5.3</w:t>
        </w:r>
      </w:hyperlink>
      <w:r>
        <w:t xml:space="preserve">.</w:t>
      </w:r>
    </w:p>
    <w:p>
      <w:pPr>
        <w:numPr>
          <w:ilvl w:val="0"/>
          <w:numId w:val="1007"/>
        </w:numPr>
      </w:pPr>
      <w:r>
        <w:t xml:space="preserve">Inomgruppsdesign</w:t>
      </w:r>
      <w:r>
        <w:t xml:space="preserve"> </w:t>
      </w:r>
      <w:hyperlink w:anchor="sub07.5.4">
        <w:r>
          <w:rPr>
            <w:rStyle w:val="Hyperlink"/>
          </w:rPr>
          <w:t xml:space="preserve">7.5.4</w:t>
        </w:r>
      </w:hyperlink>
    </w:p>
    <w:p>
      <w:pPr>
        <w:numPr>
          <w:ilvl w:val="0"/>
          <w:numId w:val="1007"/>
        </w:numPr>
      </w:pPr>
      <w:r>
        <w:t xml:space="preserve">Upprepade villkor</w:t>
      </w:r>
      <w:r>
        <w:t xml:space="preserve"> </w:t>
      </w:r>
      <w:hyperlink w:anchor="sub07.5.5">
        <w:r>
          <w:rPr>
            <w:rStyle w:val="Hyperlink"/>
          </w:rPr>
          <w:t xml:space="preserve">7.5.5</w:t>
        </w:r>
      </w:hyperlink>
    </w:p>
    <w:p>
      <w:pPr>
        <w:numPr>
          <w:ilvl w:val="0"/>
          <w:numId w:val="1007"/>
        </w:numPr>
      </w:pPr>
      <w:r>
        <w:t xml:space="preserve">Faktoriell design</w:t>
      </w:r>
      <w:r>
        <w:t xml:space="preserve"> </w:t>
      </w:r>
      <w:hyperlink w:anchor="sub07.5.6">
        <w:r>
          <w:rPr>
            <w:rStyle w:val="Hyperlink"/>
          </w:rPr>
          <w:t xml:space="preserve">7.5.6</w:t>
        </w:r>
      </w:hyperlink>
    </w:p>
    <w:p>
      <w:pPr>
        <w:numPr>
          <w:ilvl w:val="0"/>
          <w:numId w:val="1007"/>
        </w:numPr>
      </w:pPr>
      <w:r>
        <w:t xml:space="preserve">Naturliga experiment</w:t>
      </w:r>
      <w:r>
        <w:t xml:space="preserve"> </w:t>
      </w:r>
      <w:hyperlink w:anchor="sub07.5.7">
        <w:r>
          <w:rPr>
            <w:rStyle w:val="Hyperlink"/>
          </w:rPr>
          <w:t xml:space="preserve">7.5.7</w:t>
        </w:r>
      </w:hyperlink>
    </w:p>
    <w:p>
      <w:pPr>
        <w:numPr>
          <w:ilvl w:val="0"/>
          <w:numId w:val="1007"/>
        </w:numPr>
      </w:pPr>
      <w:r>
        <w:t xml:space="preserve">Kvasi-experiment</w:t>
      </w:r>
      <w:r>
        <w:t xml:space="preserve"> </w:t>
      </w:r>
      <w:hyperlink w:anchor="sub07.5.8">
        <w:r>
          <w:rPr>
            <w:rStyle w:val="Hyperlink"/>
          </w:rPr>
          <w:t xml:space="preserve">7.5.8</w:t>
        </w:r>
      </w:hyperlink>
    </w:p>
    <w:bookmarkEnd w:id="131"/>
    <w:bookmarkStart w:id="133" w:name="sub07.5.10"/>
    <w:p>
      <w:pPr>
        <w:pStyle w:val="Heading3"/>
      </w:pPr>
      <w:bookmarkStart w:id="132" w:name="rapportering-av-experimentdesign"/>
      <w:r>
        <w:t xml:space="preserve">7.5.10 Rapportering av experimentdesign</w:t>
      </w:r>
      <w:bookmarkEnd w:id="132"/>
    </w:p>
    <w:p>
      <w:pPr>
        <w:pStyle w:val="FirstParagraph"/>
      </w:pPr>
      <w:r>
        <w:t xml:space="preserve">Håll designen så enkel som möjligt för att underlätta tolkningen av resultat. Helst inte mer än 2x2 design.</w:t>
      </w:r>
    </w:p>
    <w:bookmarkEnd w:id="133"/>
    <w:bookmarkEnd w:id="134"/>
    <w:bookmarkStart w:id="154" w:name="sec07.6"/>
    <w:p>
      <w:pPr>
        <w:pStyle w:val="Heading2"/>
      </w:pPr>
      <w:bookmarkStart w:id="135" w:name="procedur"/>
      <w:r>
        <w:t xml:space="preserve">7.6 Procedur</w:t>
      </w:r>
      <w:bookmarkEnd w:id="135"/>
    </w:p>
    <w:p>
      <w:pPr>
        <w:pStyle w:val="FirstParagraph"/>
      </w:pPr>
      <w:r>
        <w:t xml:space="preserve">Procedur (eller protokoll) handlar i grunden om reliabilitet, standardisering, alla deltagare genomgår samma procedur, externa faktorer hålls så konstanta som möjligt. Laboratoriemiljö ger mer standardisering. Fokus på experimentledare, vikten av pilottestning. Använd exempel-experimentet. Replikerbarhet.</w:t>
      </w:r>
    </w:p>
    <w:p>
      <w:pPr>
        <w:pStyle w:val="BodyText"/>
      </w:pPr>
      <w:r>
        <w:t xml:space="preserve">Kronologisk genomgång av experimentets samtliga delar så som de möter försöksdeltagaren. Dvs hälsning, informerat samtycke, förtest, instruktioner, applicering av mätutrustning, kalibrering,</w:t>
      </w:r>
    </w:p>
    <w:bookmarkStart w:id="137" w:name="sub07.6.1"/>
    <w:p>
      <w:pPr>
        <w:pStyle w:val="Heading3"/>
      </w:pPr>
      <w:bookmarkStart w:id="136" w:name="välkomsthälsning"/>
      <w:r>
        <w:t xml:space="preserve">7.6.1 Välkomsthälsning</w:t>
      </w:r>
      <w:bookmarkEnd w:id="136"/>
    </w:p>
    <w:p>
      <w:pPr>
        <w:pStyle w:val="FirstParagraph"/>
      </w:pPr>
      <w:r>
        <w:t xml:space="preserve">Det kan tyckas trivialt att nämna detta första steg, vilket innebär att försöksdeltagaren (eller forskningspersonen) kommer till den lokal där experimentet är tänkt att genomföras, och hälsas välkommen av experimentledaren. Men det är naturligtvis viktigt att försöksdeltagaren får ett gott första intryck av en representat för forskningsprojektet som är väl införstådd med hur experimentet kommer att genomföras, och som kan kommunicera den viktigaste informationen till deltagaren.</w:t>
      </w:r>
    </w:p>
    <w:p>
      <w:pPr>
        <w:pStyle w:val="BodyText"/>
      </w:pPr>
      <w:r>
        <w:t xml:space="preserve">Ibland finns det flera experimentledare som delar på dessa uppgifter, t.ex. studenter eller doktorander som hjälper till med experimentets genomförande som en del av sin utbildning. I sådana fall kan det vara så att den person som fungerar som huvudman för forskningsprojektet har delegerat det praktiska genomforandet av experimentet, samt insamling av forskningsdata, till studenter och mer juniora forskare. I andra fall kan det vara forskningsprojektets huvudman som själv också fungerar som experimentledare.</w:t>
      </w:r>
    </w:p>
    <w:p>
      <w:pPr>
        <w:pStyle w:val="BodyText"/>
      </w:pPr>
      <w:r>
        <w:t xml:space="preserve">Det kan vara viktigt att dylik information kan kommuniceras till deltagaren vid det första mötet. En annan viktig aspekt av välkomsthälsning är dock att experimentledaren inte bör säga för mycket om vad det kommande experimentet går ut, och därigenom skapa en förutfattad mening hos deltagaren.</w:t>
      </w:r>
    </w:p>
    <w:bookmarkEnd w:id="137"/>
    <w:bookmarkStart w:id="139" w:name="sub07.6.2"/>
    <w:p>
      <w:pPr>
        <w:pStyle w:val="Heading3"/>
      </w:pPr>
      <w:bookmarkStart w:id="138" w:name="informerat-samtycke"/>
      <w:r>
        <w:t xml:space="preserve">7.6.2 Informerat samtycke</w:t>
      </w:r>
      <w:bookmarkEnd w:id="138"/>
    </w:p>
    <w:p>
      <w:pPr>
        <w:pStyle w:val="FirstParagraph"/>
      </w:pPr>
      <w:r>
        <w:t xml:space="preserve">Den forskningsetiska utvecklingen under de senaste decennierna har syftat till att stärka försöksdeltagarnas rättigheter gentemot de institutioner som bedriver forskningen. En viktig del av denna utveckling inträffade i maj 2018 när Sverige godtog den EU-lagstiftning som kallas General Data Protection Regulation (GDPR). I stora drag innebär denna lagstiftning att den organisation som samlar in information om försöksdeltagare, dels måste kunna motivera varför denna data samlas in och bearbetas, dels måste överväga riskerna med att samla in data och sätta dem i relation till fördelarna, dels måste kunna garantera tillräcklig säkerhet vid lagring av vissa typer av känslig persondata, och dels på begäran av försöksdeltagaren måste kunna lämna ut och/eller förstöra den data som samlats in.</w:t>
      </w:r>
    </w:p>
    <w:p>
      <w:pPr>
        <w:pStyle w:val="BodyText"/>
      </w:pPr>
      <w:r>
        <w:t xml:space="preserve">Redan innan GDPR trädde i kraft fanns emellertid en tydlig ambition inom forskningsvärlden att tillgodose försöksdeltagarens rättigheter genom att efterfråga ett så kallat</w:t>
      </w:r>
      <w:r>
        <w:t xml:space="preserve"> </w:t>
      </w:r>
      <w:r>
        <w:rPr>
          <w:i/>
        </w:rPr>
        <w:t xml:space="preserve">informerat samtycke</w:t>
      </w:r>
      <w:r>
        <w:t xml:space="preserve"> </w:t>
      </w:r>
      <w:r>
        <w:t xml:space="preserve">från dem innan deras deltagande i studien. Man kan säga att de forskningsetiska reglerna kring informerat samtycke sedermera har inkorporerats och blivit en del av GDPR, som är ett betydligt större och mer omfattande regelverk.</w:t>
      </w:r>
    </w:p>
    <w:p>
      <w:pPr>
        <w:numPr>
          <w:ilvl w:val="0"/>
          <w:numId w:val="1008"/>
        </w:numPr>
      </w:pPr>
      <w:r>
        <w:t xml:space="preserve">andra regler gäller för studenter? Studentarbeten berörs inte av etikprövningslagen, men GDPR gäller alla oavsett.</w:t>
      </w:r>
    </w:p>
    <w:p>
      <w:pPr>
        <w:numPr>
          <w:ilvl w:val="0"/>
          <w:numId w:val="1008"/>
        </w:numPr>
      </w:pPr>
      <w:r>
        <w:t xml:space="preserve">alla vårdnadshavares medgivande om deltagaren är yngre än femton år.</w:t>
      </w:r>
    </w:p>
    <w:p>
      <w:pPr>
        <w:pStyle w:val="FirstParagraph"/>
      </w:pPr>
      <w:r>
        <w:t xml:space="preserve">Avbryta när som helst. Genomgång av experimentets samtliga delar som möter försöksdeltagaren. Dvs hälsning, informerat samtycke, förtest, instruktioner, applicering av mätutrustning, kalibrering,</w:t>
      </w:r>
    </w:p>
    <w:p>
      <w:pPr>
        <w:pStyle w:val="BodyText"/>
      </w:pPr>
      <w:r>
        <w:rPr>
          <w:i/>
        </w:rPr>
        <w:t xml:space="preserve">Stödmall för forskningspersonsinformation från Etikprövningsmyndigheten, senast uppdaterad 1 juni 2021.</w:t>
      </w:r>
    </w:p>
    <w:p>
      <w:pPr>
        <w:pStyle w:val="BodyText"/>
      </w:pPr>
      <w:r>
        <w:rPr>
          <w:i/>
        </w:rPr>
        <w:t xml:space="preserve">Använd ett enkelt språk. Undvik svåra ord och ovanliga förkortningar. Undvik vädjande formuleringar.</w:t>
      </w:r>
    </w:p>
    <w:p>
      <w:pPr>
        <w:pStyle w:val="BodyText"/>
      </w:pPr>
      <w:r>
        <w:rPr>
          <w:b/>
        </w:rPr>
        <w:t xml:space="preserve">Information till forskningspersoner.</w:t>
      </w:r>
      <w:r>
        <w:t xml:space="preserve"> </w:t>
      </w:r>
      <w:r>
        <w:t xml:space="preserve">Vi vill fråga dig om du vill delta i ett forskningsprojekt. I det här dokumentet får du information om projektet och om vad det innebär att delta.</w:t>
      </w:r>
    </w:p>
    <w:p>
      <w:pPr>
        <w:pStyle w:val="BodyText"/>
      </w:pPr>
      <w:r>
        <w:rPr>
          <w:b/>
        </w:rPr>
        <w:t xml:space="preserve">Vad är det för ett projekt och varför vill ni att jag ska delta?</w:t>
      </w:r>
      <w:r>
        <w:t xml:space="preserve"> </w:t>
      </w:r>
      <w:r>
        <w:t xml:space="preserve">Ge en kort men tydlig beskrivning av bakgrund och övergripande syfte med projektet. Informera om varför just den aktuella personen tillfrågas samt hur projektet har fått tillgång till uppgifter om personen som gör att denne tillfrågas. Forskningshuvudman för projektet är ange forskningshuvudman. Med forskningshuvudman menas den organisation som är ansvarig för projektet. Ansökan är godkänd av Etikprövningsmyndigheten, diarienummer för prövningen hos Etikprövningsmyndigheten är ange diarienummer.</w:t>
      </w:r>
    </w:p>
    <w:p>
      <w:pPr>
        <w:pStyle w:val="BodyText"/>
      </w:pPr>
      <w:r>
        <w:rPr>
          <w:b/>
        </w:rPr>
        <w:t xml:space="preserve">Hur går projektet till?</w:t>
      </w:r>
      <w:r>
        <w:t xml:space="preserve"> </w:t>
      </w:r>
      <w:r>
        <w:t xml:space="preserve">Beskriv ur forskningspersonens perspektiv vad ett deltagande innebär. Vad krävs av forskningspersonen? Vilka metoder kommer att användas? Antal besök, intervjuer, enkäter, tester och tidsåtgång? Ska prover tas? Vilken sorts prover (vävnad) ska tas? Provmängd? Det ska tydligt framgå på vilket sätt undersökningsproceduren eventuellt skiljer sig från den rutinmässiga behandlingen.</w:t>
      </w:r>
    </w:p>
    <w:p>
      <w:pPr>
        <w:pStyle w:val="BodyText"/>
      </w:pPr>
      <w:r>
        <w:rPr>
          <w:b/>
        </w:rPr>
        <w:t xml:space="preserve">Möjliga följder och risker med att delta i projektet.</w:t>
      </w:r>
      <w:r>
        <w:t xml:space="preserve"> </w:t>
      </w:r>
      <w:r>
        <w:t xml:space="preserve">Ge saklig information om de följder och risker som deltagandet kan innebära. Undvik förskönande formuleringar och formuleringar som kan innebära otillbörlig påverkan. Kan deltagandet innebära obehag, smärta, känslomässiga effekter, integritetsintrång etc.? Beskriv eventuella biverkningar och andra effekter på kort och lång sikt. I förekommande fall ska det framgå hur de projektansvariga kommer att hantera de problem som kan uppstå. Kan deltagandet i projektet/studien avbrytas vid vissa effekter? Vilken möjlighet finns till uppföljande undersökning eller samtal etc.?</w:t>
      </w:r>
    </w:p>
    <w:p>
      <w:pPr>
        <w:pStyle w:val="BodyText"/>
      </w:pPr>
      <w:r>
        <w:rPr>
          <w:b/>
        </w:rPr>
        <w:t xml:space="preserve">Vad händer med mina uppgifter?</w:t>
      </w:r>
      <w:r>
        <w:t xml:space="preserve"> </w:t>
      </w:r>
      <w:r>
        <w:t xml:space="preserve">Projektet kommer att samla in och registrera information om dig. Förklara vilken information som kommer att samlas in, hur den kommer att hanteras och förvaras samt för hur lång tid. Varifrån kommer data hämtas, vilka källor kommer att användas? Kommer informationen gå att härleda till forskningspersonen? Hur kommer tillgången till uppgifterna att se ut? Hur skyddas uppgifterna? Ange ändamålen med behandlingen av personuppgifterna och den rättsliga grunden enligt EU:s dataskyddsförordning för behandlingen. Om uppgifterna kommer att överföras till ett land utanför EU och EES-området (s.k. tredjeland) eller till en internationell organisation ska detta särskilt anges. Det ska också anges om det finns ett beslut av EU-kommissionen om att landet eller organisationen kan säkerställa en adekvat skyddsnivå och i annat fall en hänvisning till lämpliga eller passande skyddsåtgärder och hur en kopia av dessa kan erhållas eller var dessa har gjorts tillgängliga.</w:t>
      </w:r>
    </w:p>
    <w:p>
      <w:pPr>
        <w:pStyle w:val="BodyText"/>
      </w:pPr>
      <w:r>
        <w:t xml:space="preserve">Dina svar och dina resultat kommer att behandlas så att inte obehöriga kan ta del av dem. Ansvarig för dina personuppgifter är ange personuppgiftsansvarig, vanligen forskningshuvudmannen. Enligt EU:s dataskyddsförordning har du rätt att kostnadsfritt få ta del av de uppgifter om dig som hanteras i projektet, och vid behov få eventuella fel rättade. Du kan också begära att uppgifter om dig raderas samt att behandlingen av dina personuppgifter begränsas. Rätten till radering och till begränsning av behandling av personuppgifter gäller dock inte när uppgifterna är nödvändiga för den aktuella forskningen. Om du vill ta del av uppgifterna ska du kontakta huvudansvarig forskare med adress och telefonnummer. Dataskyddsombud nås på Ange kontaktuppgifter till dataskyddsombud. Om du är missnöjd med hur dina personuppgifter behandlas har du rätt att ge in klagomål till Integritetsskyddsmyndigheten, som är tillsynsmyndighet.</w:t>
      </w:r>
    </w:p>
    <w:p>
      <w:pPr>
        <w:pStyle w:val="BodyText"/>
      </w:pPr>
      <w:r>
        <w:rPr>
          <w:b/>
        </w:rPr>
        <w:t xml:space="preserve">Vad händer med mina prover?</w:t>
      </w:r>
      <w:r>
        <w:t xml:space="preserve"> </w:t>
      </w:r>
      <w:r>
        <w:t xml:space="preserve">De prover som tas i projektet förvaras kodade i en så kallad biobank. Biobankens namn är Ange aktuell biobank och om möjligt även biobankens registreringsnummer hos IVO och den finns vid Ange var biobanken är placerad. Huvudman (ansvarig) för biobanken är Ange huvudman. Samtliga ovan nämnda prov kommer att vara kodade (pseudonymiserade) vilket innebär att de inte kan kopplas direkt till dig som person. Kodnyckel förvaras Ange var kodnyckeln finns. Kodnyckeln behandlas så att inte obehöriga kan ta del av dem. Du har rätt att utan förklaring säga nej till att proverna sparas. Om du samtycker till att proverna sparas har du rätt att senare och utan förklaring ta tillbaka (ångra) det samtycket. Dina prover kommer i så fall att kastas eller avidentifieras. Om du vill ångra ett samtycke ska du kontakta huvudansvarig forskare med adress och telefonnummer.</w:t>
      </w:r>
    </w:p>
    <w:p>
      <w:pPr>
        <w:pStyle w:val="BodyText"/>
      </w:pPr>
      <w:r>
        <w:t xml:space="preserve">Proverna får bara användas på det sätt som du har gett samtycke till. Om du godkänner att vi får bevara och använda dina prover för framtida ändamål måste du samtycka specifikt till detta. Tillkommer forskning som ännu inte är planerad, kommer Etikprövningsmyndigheten att besluta om du ska tillfrågas på nytt. Om prover kommer att sändas inom Sverige eller utomlands för analys ska det framgå. Information ska ges om vad som sker med proverna när analyserna är genomförda. Kommer proverna återlämnas eller förstöras? Hur lång tid kommer proverna förvaras/analyseras i Sverige eller utomlandoch inom vilken tid kommer proverna återlämnas eller förstöras?</w:t>
      </w:r>
    </w:p>
    <w:p>
      <w:pPr>
        <w:pStyle w:val="BodyText"/>
      </w:pPr>
      <w:r>
        <w:rPr>
          <w:b/>
        </w:rPr>
        <w:t xml:space="preserve">Hur får jag information om resultatet av projektet?</w:t>
      </w:r>
      <w:r>
        <w:t xml:space="preserve"> </w:t>
      </w:r>
      <w:r>
        <w:t xml:space="preserve">Informera om på vilket sätt forskningspersonen kan ta del av sina individuella data respektive resultatet av hela projektet/studien. Forskningspersonens möjlighet att</w:t>
      </w:r>
      <w:r>
        <w:t xml:space="preserve"> </w:t>
      </w:r>
      <w:r>
        <w:rPr>
          <w:i/>
        </w:rPr>
        <w:t xml:space="preserve">inte</w:t>
      </w:r>
      <w:r>
        <w:t xml:space="preserve"> </w:t>
      </w:r>
      <w:r>
        <w:t xml:space="preserve">behöva ta del av eventuella analysresultat bör framgå. Det bör också framgå hur projektet kommer att hantera eventuella oförutsedda fynd.</w:t>
      </w:r>
    </w:p>
    <w:p>
      <w:pPr>
        <w:pStyle w:val="BodyText"/>
      </w:pPr>
      <w:r>
        <w:rPr>
          <w:b/>
        </w:rPr>
        <w:t xml:space="preserve">Försäkring och ersättning.</w:t>
      </w:r>
      <w:r>
        <w:t xml:space="preserve"> </w:t>
      </w:r>
      <w:r>
        <w:t xml:space="preserve">Informera om vilket försäkringsskydd som gäller. Alla forskningspersoner ska ha ett heltäckande försäkringsskydd. Det ska framgå om forskningspersonen har rätt att få ersättning för förlorad arbetsinkomst eller utgifter som är kopplade till projektet. Det ska också framgå om ersättningen är skattepliktig eller inte.</w:t>
      </w:r>
    </w:p>
    <w:p>
      <w:pPr>
        <w:pStyle w:val="BodyText"/>
      </w:pPr>
      <w:r>
        <w:rPr>
          <w:b/>
        </w:rPr>
        <w:t xml:space="preserve">Deltagandet är frivilligt.</w:t>
      </w:r>
      <w:r>
        <w:t xml:space="preserve"> </w:t>
      </w:r>
      <w:r>
        <w:t xml:space="preserve">Ditt deltagande är frivilligt och du kan när som helst välja att avbryta deltagandet. Om du väljer att inte delta eller vill avbryta ditt deltagande behöver du inte uppge varför, och det kommer inte heller att påverka din framtida vård eller behandling. Om du vill avbryta ditt deltagande ska du kontakta den ansvariga för projektet (se nedan).</w:t>
      </w:r>
    </w:p>
    <w:p>
      <w:pPr>
        <w:pStyle w:val="BodyText"/>
      </w:pPr>
      <w:r>
        <w:rPr>
          <w:b/>
        </w:rPr>
        <w:t xml:space="preserve">Ansvariga för projektet.</w:t>
      </w:r>
      <w:r>
        <w:t xml:space="preserve"> </w:t>
      </w:r>
      <w:r>
        <w:t xml:space="preserve">Ansvarig för projektet är Infoga namn och kontaktuppgifter till huvudansvarig forskare. Förslagsvis adress, telefonnummer och e-postadress.</w:t>
      </w:r>
    </w:p>
    <w:bookmarkEnd w:id="139"/>
    <w:bookmarkStart w:id="141" w:name="sub07.6.3"/>
    <w:p>
      <w:pPr>
        <w:pStyle w:val="Heading3"/>
      </w:pPr>
      <w:bookmarkStart w:id="140" w:name="förtest"/>
      <w:r>
        <w:t xml:space="preserve">7.6.3 Förtest</w:t>
      </w:r>
      <w:bookmarkEnd w:id="140"/>
    </w:p>
    <w:p>
      <w:pPr>
        <w:pStyle w:val="FirstParagraph"/>
      </w:pPr>
      <w:r>
        <w:t xml:space="preserve">Genomgång av experimentets samtliga delar som möter försöksdeltagaren. Dvs hälsning, informerat samtycke, förtest, instruktioner, applicering av mätutrustning, kalibrering,</w:t>
      </w:r>
    </w:p>
    <w:bookmarkEnd w:id="141"/>
    <w:bookmarkStart w:id="143" w:name="sub07.6.4"/>
    <w:p>
      <w:pPr>
        <w:pStyle w:val="Heading3"/>
      </w:pPr>
      <w:bookmarkStart w:id="142" w:name="applicera-mätutrustning"/>
      <w:r>
        <w:t xml:space="preserve">7.6.4 Applicera mätutrustning</w:t>
      </w:r>
      <w:bookmarkEnd w:id="142"/>
    </w:p>
    <w:p>
      <w:pPr>
        <w:pStyle w:val="FirstParagraph"/>
      </w:pPr>
      <w:r>
        <w:t xml:space="preserve">Genomgång av experimentets samtliga delar som möter försöksdeltagaren. Dvs hälsning, informerat samtycke, förtest, instruktioner, applicering av mätutrustning, kalibrering,</w:t>
      </w:r>
    </w:p>
    <w:bookmarkEnd w:id="143"/>
    <w:bookmarkStart w:id="145" w:name="sub07.6.5"/>
    <w:p>
      <w:pPr>
        <w:pStyle w:val="Heading3"/>
      </w:pPr>
      <w:bookmarkStart w:id="144" w:name="instruktioner-och-uppgifter-1"/>
      <w:r>
        <w:t xml:space="preserve">7.6.5 Instruktioner och uppgifter</w:t>
      </w:r>
      <w:bookmarkEnd w:id="144"/>
    </w:p>
    <w:p>
      <w:pPr>
        <w:pStyle w:val="FirstParagraph"/>
      </w:pPr>
      <w:r>
        <w:t xml:space="preserve">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w:t>
      </w:r>
    </w:p>
    <w:bookmarkEnd w:id="145"/>
    <w:bookmarkStart w:id="147" w:name="sub07.6.6"/>
    <w:p>
      <w:pPr>
        <w:pStyle w:val="Heading3"/>
      </w:pPr>
      <w:bookmarkStart w:id="146" w:name="eftertest"/>
      <w:r>
        <w:t xml:space="preserve">7.6.6 Eftertest</w:t>
      </w:r>
      <w:bookmarkEnd w:id="146"/>
    </w:p>
    <w:p>
      <w:pPr>
        <w:pStyle w:val="FirstParagraph"/>
      </w:pPr>
      <w:r>
        <w:t xml:space="preserve">Genomgång av experimentets samtliga delar som möter försöksdeltagaren. Dvs hälsning, informerat samtycke, förtest, instruktioner, applicering av mätutrustning, kalibrering,</w:t>
      </w:r>
    </w:p>
    <w:bookmarkEnd w:id="147"/>
    <w:bookmarkStart w:id="149" w:name="sub07.6.7"/>
    <w:p>
      <w:pPr>
        <w:pStyle w:val="Heading3"/>
      </w:pPr>
      <w:bookmarkStart w:id="148" w:name="debriefing-och-ersättning"/>
      <w:r>
        <w:t xml:space="preserve">7.6.7 Debriefing och ersättning</w:t>
      </w:r>
      <w:bookmarkEnd w:id="148"/>
    </w:p>
    <w:p>
      <w:pPr>
        <w:pStyle w:val="FirstParagraph"/>
      </w:pPr>
      <w:r>
        <w:t xml:space="preserve">Genomgång av experimentets samtliga delar som möter försöksdeltagaren. Dvs hälsning, informerat samtycke, förtest, instruktioner, applicering av mätutrustning, kalibrering,</w:t>
      </w:r>
    </w:p>
    <w:bookmarkEnd w:id="149"/>
    <w:bookmarkStart w:id="151" w:name="sub07.6.8"/>
    <w:p>
      <w:pPr>
        <w:pStyle w:val="Heading3"/>
      </w:pPr>
      <w:bookmarkStart w:id="150" w:name="planering-av-procedur"/>
      <w:r>
        <w:t xml:space="preserve">7.6.8 Planering av procedur</w:t>
      </w:r>
      <w:bookmarkEnd w:id="150"/>
    </w:p>
    <w:p>
      <w:pPr>
        <w:pStyle w:val="FirstParagraph"/>
      </w:pPr>
      <w:r>
        <w:t xml:space="preserve">Hur lång tid kan man låta ett experiment ta.</w:t>
      </w:r>
    </w:p>
    <w:bookmarkEnd w:id="151"/>
    <w:bookmarkStart w:id="153" w:name="sub07.6.9"/>
    <w:p>
      <w:pPr>
        <w:pStyle w:val="Heading3"/>
      </w:pPr>
      <w:bookmarkStart w:id="152" w:name="rapportering-av-procedur"/>
      <w:r>
        <w:t xml:space="preserve">7.6.9 Rapportering av procedur</w:t>
      </w:r>
      <w:bookmarkEnd w:id="152"/>
    </w:p>
    <w:p>
      <w:pPr>
        <w:pStyle w:val="FirstParagraph"/>
      </w:pPr>
      <w:r>
        <w:t xml:space="preserve">Rapportering - exempel på hur detta skulle kunna formuleras i ett manuskript.</w:t>
      </w:r>
    </w:p>
    <w:bookmarkEnd w:id="153"/>
    <w:bookmarkEnd w:id="154"/>
    <w:bookmarkStart w:id="164" w:name="sec07.7"/>
    <w:p>
      <w:pPr>
        <w:pStyle w:val="Heading2"/>
      </w:pPr>
      <w:bookmarkStart w:id="155" w:name="dataanalys"/>
      <w:r>
        <w:t xml:space="preserve">7.7 Dataanalys</w:t>
      </w:r>
      <w:bookmarkEnd w:id="155"/>
    </w:p>
    <w:p>
      <w:pPr>
        <w:pStyle w:val="FirstParagraph"/>
      </w:pPr>
      <w:r>
        <w:t xml:space="preserve">Genomförandet av ett experiment involverar även handhavandet av insamlade data. Det vill säga, på samma sätt som forskare behöver ge en detaljerad och strukturerad beskrivning av hur ett experiment designats och genomförts, behöver de även ge en sådan redovisning av hur insamlade observationer har bearbetats för att generera variabler som kan användas i statistisk analys. Den främsta anledningen till detta är som alltid reproducerbarhet. Andra forskare behöver inte bara kunna upprepa hur experimentets design och genomförande, utan de behöver också kunna upprepa den databehandling som ligger till grund för skapandet av undersökningens beroende och oberoende variabler.</w:t>
      </w:r>
    </w:p>
    <w:p>
      <w:pPr>
        <w:pStyle w:val="BodyText"/>
      </w:pPr>
      <w:r>
        <w:t xml:space="preserve">En viktig kontrast kan här hämtas från den kvalitativa forskningens användning av begreppet “analys” (REF). Inom denna typ av forskning talas det ofta om att analysen kan innehålla inslag av induktiv metod, dvs att forskaren går igenom det empiriska materialet (ofta texter) för att observera mönster och teman som på detta vis framträder ur materialet. En kvalitativ analys kan ofta även innehålla inslag av deduktiv metod, vilket innebär att forskaren använder ett teoretiskt och begreppsligt ramverk för att förstå det insamlade materialet från ett visst teoretiskt perspektiv. Kombinationen av dessa tillvägagångssätt kallas ibland abduktiv metod. Gemensamt för dessa kvalitativa metoder är att forskaren själv intar en viktig roll i analysarbetet, genom att tolka det insamlade datamaterialet enligt olika principer. I kontrast till detta försöker den kvantitativa analysen omvandla observationer till numeriska och kategoriska variabler som behandlas på ett mer objektivt och standardiserat sätt för att därigenom öka reproducerbarheten i bearbetningen av data (dvs alla forskare som tittar på datamaterialet bör komma fram till liknande slutsatser).</w:t>
      </w:r>
    </w:p>
    <w:p>
      <w:pPr>
        <w:pStyle w:val="BodyText"/>
      </w:pPr>
      <w:r>
        <w:t xml:space="preserve">Detta avsnitt av boken pekar i mångt och mycket tillbaka på det förarbete som gjordes i kapitel 6, när vi förklarade hur studiens forskningsfrågor operationaliserades till testbara hypoteser. Som vi förklarade där, består en forskningsfråga ofta av relativt abstrakta och odefinierade begrepp, som till exempel: Hur påverkas medieanvändares visuella uppmärksamhet av att en artikeltext presenteras tillsammans med en bild på en auktoritetsperson, jämfört med en bild på en mer anonym eller okänd person? Ytligt sett är denna forskningsfråga ganska enkel till sin natur, men en myriad frågor öppnar sig så fort vi börjar fundera på hur begreppet “visuell uppmärksamhet” definierats och registrerats. Ett sätt att operationalisera detta begrepp är, som vi argumenterar i denna bok, att använda en ögonrörelsemätare som kontinuerligt registrerar var försöksdeltagarens pupill är riktad på en datorskärm. När deltagarens ögon står relativ stilla och inhämtar visuell information kallas detta för en fixering. Den sammanlagda tiden av dessa fixeringar har i tidigare forskning använts som ett mått på visuell uppmärksamhet (REF).</w:t>
      </w:r>
    </w:p>
    <w:bookmarkStart w:id="157" w:name="sub07.7.1"/>
    <w:p>
      <w:pPr>
        <w:pStyle w:val="Heading3"/>
      </w:pPr>
      <w:bookmarkStart w:id="156" w:name="fysiologiska-mätdata"/>
      <w:r>
        <w:t xml:space="preserve">7.7.1 Fysiologiska mätdata</w:t>
      </w:r>
      <w:bookmarkEnd w:id="156"/>
    </w:p>
    <w:p>
      <w:pPr>
        <w:pStyle w:val="FirstParagraph"/>
      </w:pPr>
      <w:r>
        <w:t xml:space="preserve">Nyss nämnda forskningsfråga är ju som bekant en viktig del av det exempelexperiment som vi diskuterar i denna bok, och i detta avsnitt om dataanalys kommer vi att fokusera på den sista delen av genomförandet av experimentet, vilket handlar om processen från abstrakt begrepp (visuell uppmärksamhet) till variabel (fixeringstid). I experimentets hypoteser används dessa variabler som närmevärden eller “proxys” till annars latenta variabler och begrepp som inte direkt kan observeras eller uppmätas.</w:t>
      </w:r>
    </w:p>
    <w:p>
      <w:pPr>
        <w:pStyle w:val="BodyText"/>
      </w:pPr>
      <w:r>
        <w:t xml:space="preserve">reshape, wide to long etc, sök-ersätt värden, koppling mellan dataanalys och experimentdesign</w:t>
      </w:r>
    </w:p>
    <w:p>
      <w:pPr>
        <w:pStyle w:val="BodyText"/>
      </w:pPr>
      <w:r>
        <w:t xml:space="preserve">Beräkning av beroende och oberoende variabler - aggregering, summativt index</w:t>
      </w:r>
    </w:p>
    <w:bookmarkEnd w:id="157"/>
    <w:bookmarkStart w:id="159" w:name="sub07.7.2"/>
    <w:p>
      <w:pPr>
        <w:pStyle w:val="Heading3"/>
      </w:pPr>
      <w:bookmarkStart w:id="158" w:name="självrapporterade-mätdata"/>
      <w:r>
        <w:t xml:space="preserve">7.7.2 Självrapporterade mätdata</w:t>
      </w:r>
      <w:bookmarkEnd w:id="158"/>
    </w:p>
    <w:p>
      <w:pPr>
        <w:pStyle w:val="FirstParagraph"/>
      </w:pPr>
      <w:r>
        <w:t xml:space="preserve">Den andra viktiga beroende variabeln i experimentet var förtroende, tillit..</w:t>
      </w:r>
    </w:p>
    <w:bookmarkEnd w:id="159"/>
    <w:bookmarkStart w:id="161" w:name="sub07.7.3"/>
    <w:p>
      <w:pPr>
        <w:pStyle w:val="Heading3"/>
      </w:pPr>
      <w:bookmarkStart w:id="160" w:name="planering-av-dataanalys"/>
      <w:r>
        <w:t xml:space="preserve">7.7.3 Planering av dataanalys</w:t>
      </w:r>
      <w:bookmarkEnd w:id="160"/>
    </w:p>
    <w:p>
      <w:pPr>
        <w:pStyle w:val="FirstParagraph"/>
      </w:pPr>
      <w:r>
        <w:t xml:space="preserve">Hur lång tid kan man låta ett experiment ta.</w:t>
      </w:r>
    </w:p>
    <w:bookmarkEnd w:id="161"/>
    <w:bookmarkStart w:id="163" w:name="sub07.7.4"/>
    <w:p>
      <w:pPr>
        <w:pStyle w:val="Heading3"/>
      </w:pPr>
      <w:bookmarkStart w:id="162" w:name="rapportering-av-dataanalys"/>
      <w:r>
        <w:t xml:space="preserve">7.7.4 Rapportering av dataanalys</w:t>
      </w:r>
      <w:bookmarkEnd w:id="162"/>
    </w:p>
    <w:p>
      <w:pPr>
        <w:pStyle w:val="FirstParagraph"/>
      </w:pPr>
      <w:r>
        <w:t xml:space="preserve">Rapportering - exempel på hur detta skulle kunna formuleras i ett manuskript</w:t>
      </w:r>
    </w:p>
    <w:p>
      <w:pPr>
        <w:pStyle w:val="BodyText"/>
      </w:pPr>
      <w:r>
        <w:t xml:space="preserve">Gränsen mellan dataanalys (genomförande) och resultat (efterarbete) är otydlig.</w:t>
      </w:r>
    </w:p>
    <w:bookmarkEnd w:id="163"/>
    <w:bookmarkEnd w:id="164"/>
    <w:bookmarkEnd w:id="165"/>
    <w:bookmarkStart w:id="196" w:name="chap08"/>
    <w:p>
      <w:pPr>
        <w:pStyle w:val="Heading1"/>
      </w:pPr>
      <w:bookmarkStart w:id="166" w:name="efterarbete"/>
      <w:r>
        <w:t xml:space="preserve">8 Efterarbete</w:t>
      </w:r>
      <w:bookmarkEnd w:id="166"/>
    </w:p>
    <w:p>
      <w:pPr>
        <w:pStyle w:val="FirstParagraph"/>
      </w:pPr>
      <w:r>
        <w:t xml:space="preserve">Vi närmar oss nu slutet av bokens andra del, som handlar om de konkreta aspekterna av planering och genomförande av samhällsvetenskapliga experiment. Eftersom dispositionen av Del 2 också i viss utsträckning försöker följa den typiska kronologin i ett experiment, innebär det att vi nu får tänka oss att vi planerat och genomfört experimentet i alla dess delar, och slutligen samlat in all den data som kommer användas när vi rapporterar experimentets resultat. Vi skulle kunna kalla detta skede för experimentets</w:t>
      </w:r>
      <w:r>
        <w:t xml:space="preserve"> </w:t>
      </w:r>
      <w:r>
        <w:rPr>
          <w:i/>
        </w:rPr>
        <w:t xml:space="preserve">efterarbete</w:t>
      </w:r>
      <w:r>
        <w:t xml:space="preserve">, eftersom vi nu inte räknar med att kunna gå tillbaka och ändra något i de tidigare stegen, och att vi inte heller egentligen kommer kunna tillföra mer data till den slutgiltiga resultatrapporteringen. Eftersom denna sista fas i experimentet ingalunda kan anses trivial att genomföra, tycker vi att det kan vara berättigat att inkludera dessa avslutande kapitel. (Nyss lästa mening överenstämmer inte riktigt med verklighten, för i realiteten kommer de flesta som använder experimentell metod att behöva gå tillbaka och ändra saker, men genom att upprepade gånger träna på att genomföra experiment kan vi småningom närma oss idealet att göra rätt från början.)</w:t>
      </w:r>
    </w:p>
    <w:p>
      <w:pPr>
        <w:pStyle w:val="BodyText"/>
      </w:pPr>
      <w:r>
        <w:t xml:space="preserve">Ett annat sätt att förstå denna Del 2 av boken är att relatera till dispositionen i en vetenskaplig artikel. Sådana artiklar använder ofta en struktur, som börjar med en introduktion av tidigare forskning och motivering av hypoteser (förarbete), och som därefter avhandlar studiens konkreta implementation och datainsamling (genomförande), och som avslutningvis rapporterar och diskuterar studiens resultat (efterarbete). Just denna s.k. IMRD-disposition kommer vi för övrigt titta närmare på lite längre fram i kapitlet om publicering, men i nästa kapitel kommer vi fokusera på hur vi som forskare brukar rapportera</w:t>
      </w:r>
      <w:r>
        <w:t xml:space="preserve"> </w:t>
      </w:r>
      <w:r>
        <w:rPr>
          <w:i/>
        </w:rPr>
        <w:t xml:space="preserve">resultat</w:t>
      </w:r>
      <w:r>
        <w:t xml:space="preserve"> </w:t>
      </w:r>
      <w:r>
        <w:t xml:space="preserve">från ett experiment. Denna resultatrapportering är ett av de viktigaste momenten i efterarbetet, och kräver att varje delresultat härleds från de hypoteser som utvecklades i förarbetet. Minst lika viktigt som själva resultaten, är att sedan göra en avslutande</w:t>
      </w:r>
      <w:r>
        <w:t xml:space="preserve"> </w:t>
      </w:r>
      <w:r>
        <w:rPr>
          <w:i/>
        </w:rPr>
        <w:t xml:space="preserve">diskussion</w:t>
      </w:r>
      <w:r>
        <w:t xml:space="preserve"> </w:t>
      </w:r>
      <w:r>
        <w:t xml:space="preserve">av dessa resultat, där forskaren väger in andra orsaker till de resultat som faktiskt observerats. När dessa avslutande delar är på plats, kan det slutligen bli aktuellt med</w:t>
      </w:r>
      <w:r>
        <w:t xml:space="preserve"> </w:t>
      </w:r>
      <w:r>
        <w:rPr>
          <w:i/>
        </w:rPr>
        <w:t xml:space="preserve">publicering</w:t>
      </w:r>
      <w:r>
        <w:t xml:space="preserve">, vilket innebär processen att gå från ett textmanuskript till en färdig och sakkunniggranskad artikel i en vetenskaplig tidskrift.</w:t>
      </w:r>
    </w:p>
    <w:p>
      <w:pPr>
        <w:pStyle w:val="BodyText"/>
      </w:pPr>
      <w:r>
        <w:t xml:space="preserve">Resultat och diskussion handlar i mångt och mycket om att sammanfatta och summera allt det arbete som legat till grund för experimentet, samt att sammanställa den empiriska data som det genererat. På samma vis kommer de nästkommande kapitlen i någon mån sammanfattas alla tidigare kapitel i Del 2, samt gå tillbaka till början. En viktig princip i det praktiska arbetet med ett experiment är dock att inte enbart jobba framåt kronologiskt, utan att också i någon mening arbeta sig bakåt från diskussion och resultat, tillbaka till metoder, planering, och introduktion. Vad menas då med detta? Jo, att det faktiskt kan hjälpa att visualisera slutprodukten, dvs. en publicerad artikel, och därifrån resonera om hur vi bäst borde presentera våra resultat och diskussion. Utifrån denna modell av planerade resultat kan vi resonera oss vidare till hur våra data kan analyseras, vilka mätinstrument som kan bli aktuella, samt vilka villkor våra deltagare kan komma att ingå i. Därifrån kommer vi slutligen till introduktionen med dess hypoteser och tidigare forskning. Uttryckt något annorlunda, vill detta resonemang understryka vikten av att hitta ett modell-experiment som kan hjälpa oss att planera och utforma vårt eget experiment.</w:t>
      </w:r>
    </w:p>
    <w:p>
      <w:pPr>
        <w:pStyle w:val="BodyText"/>
      </w:pPr>
      <w:r>
        <w:t xml:space="preserve">Denna text kommer är tänkt att ersätta sektion 08 resultat och 09 diskussion. Därmed frångår boken den tidigare indelningen enligt IMRD. Domstolsmetafor, slutplädering. Titta i backspegeln metafor.</w:t>
      </w:r>
    </w:p>
    <w:bookmarkStart w:id="176" w:name="sec08.1"/>
    <w:p>
      <w:pPr>
        <w:pStyle w:val="Heading2"/>
      </w:pPr>
      <w:bookmarkStart w:id="167" w:name="resultat"/>
      <w:r>
        <w:t xml:space="preserve">8.1 Resultat</w:t>
      </w:r>
      <w:bookmarkEnd w:id="167"/>
    </w:p>
    <w:p>
      <w:pPr>
        <w:pStyle w:val="FirstParagraph"/>
      </w:pPr>
      <w:r>
        <w:t xml:space="preserve">När vi inleder experimentets efterarbete räknar vi inte med att kunna gå tillbaka och ändra något i de tidigare stegen, och vi räknar egentligen inte heller med att kunna tillföra mer data till våra beräkningar. Resultatrapporteringen som nu tar vid är ett av de viktigaste momenten i efterarbetet, och kräver att varje delresultat härleds från de hypoteser som utvecklades i förarbetet. Det brukar inte betraktas som god forskningssed (på engelska “good research practice”) att göra det omvända och anpassa hypoteserna till resultaten (jfr. “scientific misconduct”), även om detta ibland förekommer i praktiken (REF VR).</w:t>
      </w:r>
    </w:p>
    <w:p>
      <w:pPr>
        <w:pStyle w:val="BodyText"/>
      </w:pPr>
      <w:r>
        <w:t xml:space="preserve">Anledningen till att vilja ändra hypoteserna i efterhand kan vara att experimentet inte påvisat de resulat som förväntades, vilket ibland uppfattas som att studien blir mindre intressant att publicera. Här vill vi dock hävda att s.k. noll-resultat (t.ex. icke-signifikanta effekter) eller oförväntade resultat (t.ex. signifikant effekt i motsatt rikning) också kan vara viktiga förutsatt att experimentents förarbete och genomförande är korrekt.</w:t>
      </w:r>
    </w:p>
    <w:p>
      <w:pPr>
        <w:pStyle w:val="BodyText"/>
      </w:pPr>
      <w:r>
        <w:t xml:space="preserve">Ibland pratar man även om konfirmatoriska eller replikerande resultat (engelska “confirmatory”) i motsats till explorativa (engelska “exploratory”), där den senare typen av resultat ibland anses vara mer publicerbara på grund av de har ett högre nyhetsvärde. Som vi har försökt argumentera i denna bok, kan det vara bra att designa ett experiment så att det innehåller lite av varje. Oavsett dessa distinktioner, är det dock generellt sett viktigt att redovisa resultaten i ett standardiserat format som på effektivt sätt sammanställer experimentet i dess helhet. Detta innebär att resultaten bör vara nära kopplade till hypoteserna, och att texten formuleras kortfattat på ett koncist och lättfattligt språk.</w:t>
      </w:r>
    </w:p>
    <w:p>
      <w:pPr>
        <w:pStyle w:val="BodyText"/>
      </w:pPr>
      <w:r>
        <w:t xml:space="preserve">Med detta sagt, ska vi samtidigt vara medvetna om att just resultatdelen kanske är den del av en artikel som kan upplevas som mest komplicerad, bland annat eftersom den tenderar att innehålla mycket siffror och statistisk jargong. Som forskare handlar det alltså ofta om att hitta avvägningar mellan en tillräckligt exakt och detaljerad resultattext, som samtidigt är tillräckligt kortfattad och begriplig. Här vill vi passa på att understryka att denna bok fokuserar på experimentell metod, och därmed inte kommer utveckla några resonemang kring statistiska metoder, även om dessa områden i praktiken är nära sammankopplade. Här hänvisar vi läsaren till befintlig litteratur inom statistiska metoder (REF).</w:t>
      </w:r>
    </w:p>
    <w:bookmarkStart w:id="170" w:name="sub08.1.1"/>
    <w:p>
      <w:pPr>
        <w:pStyle w:val="Heading3"/>
      </w:pPr>
      <w:bookmarkStart w:id="168" w:name="beskrivande-resultat"/>
      <w:r>
        <w:t xml:space="preserve">8.1.1 Beskrivande resultat</w:t>
      </w:r>
      <w:bookmarkEnd w:id="168"/>
    </w:p>
    <w:p>
      <w:pPr>
        <w:pStyle w:val="FirstParagraph"/>
      </w:pPr>
      <w:r>
        <w:t xml:space="preserve">För att få en översiktlig uppfattning om de viktigaste variablerna i ett experiment, kan resultatanalysen ibland inledas med beskrivande resultat eller deskriptiv statistik. Om vi har genomfört ett experiment där en beroende variabel är hur mycket visuell uppmärksamhet deltagare ägnat åt Facebook-poster så kan det vara intressant, både för oss själva som forskare såväl som för utomstående läsare, att få en uppfattning om vad som var den genomsnittliga tiden som försöksdeltagarna tittade på en sådan Facebook-post (s.k. centraltendens), samt hur pass mycket dessa observationer var spridda runt medelvärdet (s.k. spridningsmått).</w:t>
      </w:r>
    </w:p>
    <w:p>
      <w:pPr>
        <w:pStyle w:val="BodyText"/>
      </w:pPr>
      <w:r>
        <w:t xml:space="preserve">För att rapportera detta skulle vi kunna sammanställa medelvärdet av fixeringstiden (vårt mått på visuell uppmärksamhet) på alla Facebook-poster som ingått i studien (låt oss säga 10.5 sekunder), dessutom skulle vi kunna beräkna standardavvikelsen för denna variabel (t.ex. 2.3 sekunder). Därefter skulle vi kunna göra samma sak för eventuella andra beroende variabler i undersökning, i vårt fall använde vi oss också av en 7-gradig skala som mätte deltagarnas självrapporterade upplevelse av trovärdighet för varje Facebook-post. Vi skulle kunna upprepa denna procedur med alla kvantitativa variabler vi använt i studien, och därefter presentera dessa beskrivande resultat i en tabell, och kanske även med hjälp av diagram.</w:t>
      </w:r>
    </w:p>
    <w:p>
      <w:pPr>
        <w:pStyle w:val="TableCaption"/>
      </w:pPr>
      <w:r>
        <w:t xml:space="preserve">Beskrivande resultat eller deskriptiv statistik.</w:t>
      </w:r>
    </w:p>
    <w:tbl>
      <w:tblPr>
        <w:tblStyle w:val="Table"/>
        <w:tblW w:type="pct" w:w="0.0"/>
        <w:tblLook w:firstRow="1"/>
        <w:tblCaption w:val="Beskrivande resultat eller deskriptiv statistik."/>
      </w:tblPr>
      <w:tblGrid/>
      <w:tr>
        <w:trPr>
          <w:cnfStyle w:firstRow="1"/>
        </w:trPr>
        <w:tc>
          <w:tcPr>
            <w:tcBorders>
              <w:bottom w:val="single"/>
            </w:tcBorders>
            <w:vAlign w:val="bottom"/>
          </w:tcPr>
          <w:p>
            <w:pPr>
              <w:pStyle w:val="Compact"/>
              <w:jc w:val="left"/>
            </w:pPr>
            <w:r>
              <w:t xml:space="preserve">mätvariabel</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medelvärde</w:t>
            </w:r>
          </w:p>
        </w:tc>
        <w:tc>
          <w:tcPr>
            <w:tcBorders>
              <w:bottom w:val="single"/>
            </w:tcBorders>
            <w:vAlign w:val="bottom"/>
          </w:tcPr>
          <w:p>
            <w:pPr>
              <w:pStyle w:val="Compact"/>
              <w:jc w:val="right"/>
            </w:pPr>
            <w:r>
              <w:t xml:space="preserve">standardavvikelse</w:t>
            </w:r>
          </w:p>
        </w:tc>
      </w:tr>
      <w:tr>
        <w:tc>
          <w:p>
            <w:pPr>
              <w:pStyle w:val="Compact"/>
              <w:jc w:val="left"/>
            </w:pPr>
            <w:r>
              <w:t xml:space="preserve">visuell uppmärksamhet</w:t>
            </w:r>
          </w:p>
        </w:tc>
        <w:tc>
          <w:p>
            <w:pPr>
              <w:pStyle w:val="Compact"/>
              <w:jc w:val="right"/>
            </w:pPr>
            <w:r>
              <w:t xml:space="preserve">1000</w:t>
            </w:r>
          </w:p>
        </w:tc>
        <w:tc>
          <w:p>
            <w:pPr>
              <w:pStyle w:val="Compact"/>
              <w:jc w:val="right"/>
            </w:pPr>
            <w:r>
              <w:t xml:space="preserve">10.5</w:t>
            </w:r>
          </w:p>
        </w:tc>
        <w:tc>
          <w:p>
            <w:pPr>
              <w:pStyle w:val="Compact"/>
              <w:jc w:val="right"/>
            </w:pPr>
            <w:r>
              <w:t xml:space="preserve">2.3</w:t>
            </w:r>
          </w:p>
        </w:tc>
      </w:tr>
      <w:tr>
        <w:tc>
          <w:p>
            <w:pPr>
              <w:pStyle w:val="Compact"/>
              <w:jc w:val="left"/>
            </w:pPr>
            <w:r>
              <w:t xml:space="preserve">upplevd trovärdighet</w:t>
            </w:r>
          </w:p>
        </w:tc>
        <w:tc>
          <w:p>
            <w:pPr>
              <w:pStyle w:val="Compact"/>
              <w:jc w:val="right"/>
            </w:pPr>
            <w:r>
              <w:t xml:space="preserve">1000</w:t>
            </w:r>
          </w:p>
        </w:tc>
        <w:tc>
          <w:p>
            <w:pPr>
              <w:pStyle w:val="Compact"/>
              <w:jc w:val="right"/>
            </w:pPr>
            <w:r>
              <w:t xml:space="preserve">2.1</w:t>
            </w:r>
          </w:p>
        </w:tc>
        <w:tc>
          <w:p>
            <w:pPr>
              <w:pStyle w:val="Compact"/>
              <w:jc w:val="right"/>
            </w:pPr>
            <w:r>
              <w:t xml:space="preserve">4.1</w:t>
            </w:r>
          </w:p>
        </w:tc>
      </w:tr>
    </w:tbl>
    <w:p>
      <w:pPr>
        <w:pStyle w:val="BodyText"/>
      </w:pPr>
      <w:r>
        <w:t xml:space="preserve">Vi kan ta denna beskrivande statistik och representera resultaten grafiskt i ett stapeldiagram. På den lodräta y-axeln är det i så fall brukligt att placera den beroende variabeln (eller mätvariabeln eller utfallsvariabeln). I diagrammet nedan tittar vi närmare på utfallsvariabeln visuell uppmärksamhet, vilket mäts som samlad fixeringstid i sekunder som deltagare ägnat åt att titta på varje Facebook-post. Stapeldiagrammet visar att manliga deltagare i genomsnitt tenderar att ägna något mindre visuell uppmärksamhet åt posterna jämfört med kvinnliga. Å andra sidan är variationen mellan observationer något större bland män, vilket indikeras av strecken längst upp på varje stapel som i detta fall representerar standardavvikelsen (på engelska “error bars” eller “whiskers”).</w:t>
      </w:r>
    </w:p>
    <w:p>
      <w:pPr>
        <w:pStyle w:val="BodyText"/>
      </w:pPr>
      <w:r>
        <w:drawing>
          <wp:inline>
            <wp:extent cx="5334000" cy="4000499"/>
            <wp:effectExtent b="0" l="0" r="0" t="0"/>
            <wp:docPr descr="Beskrivande resultat eller deskriptiv statistik." title="" id="1" name="Picture"/>
            <a:graphic>
              <a:graphicData uri="http://schemas.openxmlformats.org/drawingml/2006/picture">
                <pic:pic>
                  <pic:nvPicPr>
                    <pic:cNvPr descr="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" id="0" name="Picture"/>
                    <pic:cNvPicPr>
                      <a:picLocks noChangeArrowheads="1" noChangeAspect="1"/>
                    </pic:cNvPicPr>
                  </pic:nvPicPr>
                  <pic:blipFill>
                    <a:blip r:embed="rId169"/>
                    <a:stretch>
                      <a:fillRect/>
                    </a:stretch>
                  </pic:blipFill>
                  <pic:spPr bwMode="auto">
                    <a:xfrm>
                      <a:off x="0" y="0"/>
                      <a:ext cx="5334000" cy="4000499"/>
                    </a:xfrm>
                    <a:prstGeom prst="rect">
                      <a:avLst/>
                    </a:prstGeom>
                    <a:noFill/>
                    <a:ln w="9525">
                      <a:noFill/>
                      <a:headEnd/>
                      <a:tailEnd/>
                    </a:ln>
                  </pic:spPr>
                </pic:pic>
              </a:graphicData>
            </a:graphic>
          </wp:inline>
        </w:drawing>
      </w:r>
    </w:p>
    <w:p>
      <w:pPr>
        <w:pStyle w:val="BodyText"/>
      </w:pPr>
      <w:r>
        <w:t xml:space="preserve">Beskrivande resultat eller deskriptiv statistik.</w:t>
      </w:r>
    </w:p>
    <w:p>
      <w:pPr>
        <w:pStyle w:val="BodyText"/>
      </w:pPr>
      <w:r>
        <w:t xml:space="preserve">I figuren kan vi som synes aggregera våra observationer genom att dela upp dem enligt någon demografisk variabel, i detta fall försöksdeltagarnas självrapporterade könstillhörighet. Denna typ av deskriptiv inledning till resultaten kan dock vara mer förekommande inom samhällsvetenskapliga experiment; inom andra ämnen kanske detta anses som lite onödigt, eftersom redovisningen inte direkt relaterar till hypotserna.</w:t>
      </w:r>
    </w:p>
    <w:bookmarkEnd w:id="170"/>
    <w:bookmarkStart w:id="173" w:name="sub08.1.2"/>
    <w:p>
      <w:pPr>
        <w:pStyle w:val="Heading3"/>
      </w:pPr>
      <w:bookmarkStart w:id="171" w:name="inferentiella-resultat"/>
      <w:r>
        <w:t xml:space="preserve">8.1.2 Inferentiella resultat</w:t>
      </w:r>
      <w:bookmarkEnd w:id="171"/>
    </w:p>
    <w:p>
      <w:pPr>
        <w:pStyle w:val="FirstParagraph"/>
      </w:pPr>
      <w:r>
        <w:t xml:space="preserve">Statistiska resultat, eller modellering, eller Inferentiell statistik, multivariat analys.. handlar om att redovisa resultat relativt något mått på tillförlitlighet. Detta kan också kallas “statistiskt säkerställda” resultat.</w:t>
      </w:r>
    </w:p>
    <w:p>
      <w:pPr>
        <w:pStyle w:val="BodyText"/>
      </w:pPr>
      <w:r>
        <w:t xml:space="preserve">p-värden: The smaller the p-value, the stronger the evidence that you should reject the null hypothesis.</w:t>
      </w:r>
    </w:p>
    <w:p>
      <w:pPr>
        <w:pStyle w:val="BodyText"/>
      </w:pPr>
      <w:r>
        <w:t xml:space="preserve">In null hypothesis significance testing, the p-value is the probability of obtaining test results at least as extreme as the results actually observed, under the assumption that the null hypothesis is correct.</w:t>
      </w:r>
    </w:p>
    <w:p>
      <w:pPr>
        <w:pStyle w:val="BodyText"/>
      </w:pPr>
      <w:r>
        <w:t xml:space="preserve">Exempel experiment med Leif GW.</w:t>
      </w:r>
    </w:p>
    <w:p>
      <w:pPr>
        <w:pStyle w:val="BodyText"/>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9"/>
        </w:numPr>
      </w:pPr>
      <w:r>
        <w:t xml:space="preserve">H1: Facebook-poster med bild på en auktoritetsperson kommer att orsaka mer visuell uppmärksamhet på posten jämfört med bilder som innehåller en neutral person.</w:t>
      </w:r>
    </w:p>
    <w:p>
      <w:pPr>
        <w:numPr>
          <w:ilvl w:val="0"/>
          <w:numId w:val="1009"/>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 prediction vs. fitting (meningsfulla modeller kan vara viktigare än prediktion, retro-fitting hypotheses).</w:t>
      </w:r>
    </w:p>
    <w:p>
      <w:pPr>
        <w:pStyle w:val="BodyText"/>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Eventuellt ta upp moderator (counteracts, motverkar en effekt), mediator (förstärker en effekt), visa plot på interaktion, interaction plot</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p>
      <w:pPr>
        <w:pStyle w:val="BodyText"/>
      </w:pPr>
      <w:r>
        <w:t xml:space="preserve">Använd gärna detta mönster “Effects of sentiment measures on user engagement” vid presentation av resultat från regressionsanalys, dvs. “effekten av prediktor XYZ på utfallsvariabel ABC” (</w:t>
      </w:r>
      <w:hyperlink r:id="rId172">
        <w:r>
          <w:rPr>
            <w:rStyle w:val="Hyperlink"/>
          </w:rPr>
          <w:t xml:space="preserve">https://github.com/nils-holmberg/scom-org/blob/main/src/emo-readme.md</w:t>
        </w:r>
      </w:hyperlink>
      <w:r>
        <w:t xml:space="preserve">)</w:t>
      </w:r>
    </w:p>
    <w:bookmarkEnd w:id="173"/>
    <w:bookmarkStart w:id="175" w:name="sub08.1.3"/>
    <w:p>
      <w:pPr>
        <w:pStyle w:val="Heading3"/>
      </w:pPr>
      <w:bookmarkStart w:id="174" w:name="rapportering-av-resultat"/>
      <w:r>
        <w:t xml:space="preserve">8.1.3 Rapportering av resultat</w:t>
      </w:r>
      <w:bookmarkEnd w:id="174"/>
    </w:p>
    <w:p>
      <w:pPr>
        <w:pStyle w:val="FirstParagraph"/>
      </w:pPr>
      <w:r>
        <w:t xml:space="preserve">Här kommer något om diagram och visualiseringar. Beskriv översiktligt hur variablerna ser ut. Bivariat analys (samband mellan två variabler) i form av</w:t>
      </w:r>
      <w:r>
        <w:t xml:space="preserve"> </w:t>
      </w:r>
      <w:r>
        <w:rPr>
          <w:b/>
        </w:rPr>
        <w:t xml:space="preserve">stapeldiagram</w:t>
      </w:r>
      <w:r>
        <w:t xml:space="preserve"> </w:t>
      </w:r>
      <w:r>
        <w:t xml:space="preserve">(gärna med grafiskt representation av standardavvikelse) funkar bra.</w:t>
      </w:r>
    </w:p>
    <w:bookmarkEnd w:id="175"/>
    <w:bookmarkEnd w:id="176"/>
    <w:bookmarkStart w:id="184" w:name="sec08.2"/>
    <w:p>
      <w:pPr>
        <w:pStyle w:val="Heading2"/>
      </w:pPr>
      <w:bookmarkStart w:id="177" w:name="diskussion"/>
      <w:r>
        <w:t xml:space="preserve">8.2 Diskussion</w:t>
      </w:r>
      <w:bookmarkEnd w:id="177"/>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79" w:name="sub08.2.1"/>
    <w:p>
      <w:pPr>
        <w:pStyle w:val="Heading3"/>
      </w:pPr>
      <w:bookmarkStart w:id="178" w:name="hypoteser-och-empiriska-resultat"/>
      <w:r>
        <w:t xml:space="preserve">8.2.1 Hypoteser och empiriska resultat</w:t>
      </w:r>
      <w:bookmarkEnd w:id="178"/>
    </w:p>
    <w:p>
      <w:pPr>
        <w:pStyle w:val="FirstParagraph"/>
      </w:pPr>
      <w:r>
        <w:t xml:space="preserve">Relatera faktiska observationer till ursprungliga förväntade hypoteser. Här kommer lite Brödtext igen. Här ko</w:t>
      </w:r>
    </w:p>
    <w:p>
      <w:pPr>
        <w:pStyle w:val="BodyText"/>
      </w:pPr>
      <w:r>
        <w:t xml:space="preserve">Exempel på formulerade forskningsfrågor med anknytning till bokens exempel-experiment. Således, i vårt tänkta experiment skulle den första forskningsfrågan kunna formuleras:</w:t>
      </w:r>
    </w:p>
    <w:p>
      <w:pPr>
        <w:numPr>
          <w:ilvl w:val="0"/>
          <w:numId w:val="1010"/>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179"/>
    <w:bookmarkStart w:id="181" w:name="sub08.2.2"/>
    <w:p>
      <w:pPr>
        <w:pStyle w:val="Heading3"/>
      </w:pPr>
      <w:bookmarkStart w:id="180" w:name="alternativa-förklaringar-till-resultat"/>
      <w:r>
        <w:t xml:space="preserve">8.2.2 Alternativa förklaringar till resultat</w:t>
      </w:r>
      <w:bookmarkEnd w:id="180"/>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81"/>
    <w:bookmarkStart w:id="183" w:name="sub08.2.3"/>
    <w:p>
      <w:pPr>
        <w:pStyle w:val="Heading3"/>
      </w:pPr>
      <w:bookmarkStart w:id="182" w:name="framtida-forskning"/>
      <w:r>
        <w:t xml:space="preserve">8.2.3 Framtida forskning</w:t>
      </w:r>
      <w:bookmarkEnd w:id="182"/>
    </w:p>
    <w:p>
      <w:pPr>
        <w:pStyle w:val="FirstParagraph"/>
      </w:pPr>
      <w:r>
        <w:t xml:space="preserve">Hkommer lite Brödtext igen. Här kommer lite Brödtext igen. Här kommer lite Brödtext igen.</w:t>
      </w:r>
    </w:p>
    <w:bookmarkEnd w:id="183"/>
    <w:bookmarkEnd w:id="184"/>
    <w:bookmarkStart w:id="195" w:name="sec08.3"/>
    <w:p>
      <w:pPr>
        <w:pStyle w:val="Heading2"/>
      </w:pPr>
      <w:bookmarkStart w:id="185" w:name="publicering"/>
      <w:r>
        <w:t xml:space="preserve">8.3 Publicering</w:t>
      </w:r>
      <w:bookmarkEnd w:id="185"/>
    </w:p>
    <w:p>
      <w:pPr>
        <w:pStyle w:val="FirstParagraph"/>
      </w:pPr>
      <w:r>
        <w:t xml:space="preserve">Ibland pratar man även om konfirmatoriska eller replikerande resultat (engelska “confirmatory”) i motsats till explorativa (engelska “exploratory”), där den senare typen av resultat ibland anses som mer publicerbara på grund av de har ett högre nyhetsvärde. Som vi har försökt argumentera i denna bok, kan det vara bra att designa ett experiment så att det innehåller lite av varje. Fortsätt här</w:t>
      </w:r>
    </w:p>
    <w:bookmarkStart w:id="187" w:name="sub08.3.1"/>
    <w:p>
      <w:pPr>
        <w:pStyle w:val="Heading3"/>
      </w:pPr>
      <w:bookmarkStart w:id="186" w:name="öppen-vetenskap"/>
      <w:r>
        <w:t xml:space="preserve">8.3.1 Öppen vetenskap</w:t>
      </w:r>
      <w:bookmarkEnd w:id="186"/>
    </w:p>
    <w:p>
      <w:pPr>
        <w:pStyle w:val="FirstParagraph"/>
      </w:pPr>
      <w:r>
        <w:t xml:space="preserve">Publicering av dataset och metoder. Självpublicering. Open Science Framework. Prata om osf.io osv. Jämföra med open source, öppen källkod, information vill vara fri.</w:t>
      </w:r>
    </w:p>
    <w:bookmarkEnd w:id="187"/>
    <w:bookmarkStart w:id="190" w:name="sub08.3.2"/>
    <w:p>
      <w:pPr>
        <w:pStyle w:val="Heading3"/>
      </w:pPr>
      <w:bookmarkStart w:id="188" w:name="vetenskapliga-tidskrifter"/>
      <w:r>
        <w:t xml:space="preserve">8.3.2 Vetenskapliga tidskrifter</w:t>
      </w:r>
      <w:bookmarkEnd w:id="188"/>
    </w:p>
    <w:p>
      <w:pPr>
        <w:pStyle w:val="FirstParagraph"/>
      </w:pPr>
      <w:r>
        <w:t xml:space="preserve">Nämna nåt om rättigheter, licenser, open access osv?</w:t>
      </w:r>
    </w:p>
    <w:p>
      <w:pPr>
        <w:pStyle w:val="BodyText"/>
      </w:pPr>
      <w:r>
        <w:t xml:space="preserve">Se upp för “rovdjurstidskrifter” (</w:t>
      </w:r>
      <w:hyperlink r:id="rId189">
        <w:r>
          <w:rPr>
            <w:rStyle w:val="Hyperlink"/>
          </w:rPr>
          <w:t xml:space="preserve">https://www.lu.se/artikel/se-upp-rovdjuren</w:t>
        </w:r>
      </w:hyperlink>
      <w:r>
        <w:t xml:space="preserve">). Bealls lista. Begreppet rovdjurstidskrift, (på engelska “predatory journal”), myntades 2010 av </w:t>
      </w:r>
      <w:r>
        <w:softHyphen/>
      </w:r>
      <w:r>
        <w:t xml:space="preserve">Jeffrey </w:t>
      </w:r>
      <w:r>
        <w:softHyphen/>
      </w:r>
      <w:r>
        <w:t xml:space="preserve">Beall, bibliotekarie vid University of Colorado i USA.</w:t>
      </w:r>
    </w:p>
    <w:bookmarkEnd w:id="190"/>
    <w:bookmarkStart w:id="192" w:name="sub08.3.3"/>
    <w:p>
      <w:pPr>
        <w:pStyle w:val="Heading3"/>
      </w:pPr>
      <w:bookmarkStart w:id="191" w:name="sakkunniggranskning"/>
      <w:r>
        <w:t xml:space="preserve">8.3.3 Sakkunniggranskning</w:t>
      </w:r>
      <w:bookmarkEnd w:id="191"/>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02-08-3-1}. Resultatrapportering av en experimentell studie.</w:t>
      </w:r>
    </w:p>
    <w:tbl>
      <w:tblPr>
        <w:tblStyle w:val="Table"/>
        <w:tblW w:type="pct" w:w="4900.0"/>
        <w:tblLook w:firstRow="1"/>
      </w:tblPr>
      <w:tblGrid>
        <w:gridCol w:w="396"/>
        <w:gridCol w:w="6732"/>
        <w:gridCol w:w="633"/>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rPr>
                <w:i/>
              </w:rPr>
              <w:t xml:space="preserve">Introduktion.</w:t>
            </w:r>
            <w:r>
              <w:t xml:space="preserve"> </w:t>
            </w:r>
            <w:r>
              <w:t xml:space="preserve">I denna del av en artikel behandlas tidigare forskning och hur hypoteserna för vår egen studie har härletts från tidigare resultat inom samma ämne.</w:t>
            </w:r>
          </w:p>
        </w:tc>
        <w:tc>
          <w:p>
            <w:pPr>
              <w:pStyle w:val="Compact"/>
              <w:jc w:val="left"/>
            </w:pPr>
            <w:hyperlink w:anchor="chap06">
              <w:r>
                <w:rPr>
                  <w:rStyle w:val="Hyperlink"/>
                </w:rPr>
                <w:t xml:space="preserve">Kapitel 6</w:t>
              </w:r>
            </w:hyperlink>
          </w:p>
        </w:tc>
      </w:tr>
      <w:tr>
        <w:tc>
          <w:p>
            <w:pPr>
              <w:pStyle w:val="Compact"/>
              <w:jc w:val="left"/>
            </w:pPr>
            <w:r>
              <w:t xml:space="preserve">M</w:t>
            </w:r>
          </w:p>
        </w:tc>
        <w:tc>
          <w:p>
            <w:pPr>
              <w:pStyle w:val="Compact"/>
              <w:jc w:val="left"/>
            </w:pPr>
            <w:r>
              <w:rPr>
                <w:i/>
              </w:rPr>
              <w:t xml:space="preserve">Metod.</w:t>
            </w:r>
            <w:r>
              <w:t xml:space="preserve"> </w:t>
            </w:r>
            <w:r>
              <w:t xml:space="preserve">I denna del behandlas experimentets utformning. Denna del måste vara tillräckligt detaljerad för att andra forskare inom samma ämne ska kunna upprepa (replikera) vår egen studie.</w:t>
            </w:r>
          </w:p>
        </w:tc>
        <w:tc>
          <w:p>
            <w:pPr>
              <w:pStyle w:val="Compact"/>
              <w:jc w:val="left"/>
            </w:pPr>
            <w:hyperlink w:anchor="chap07">
              <w:r>
                <w:rPr>
                  <w:rStyle w:val="Hyperlink"/>
                </w:rPr>
                <w:t xml:space="preserve">Kapitel 7</w:t>
              </w:r>
            </w:hyperlink>
          </w:p>
        </w:tc>
      </w:tr>
      <w:tr>
        <w:tc>
          <w:p>
            <w:pPr>
              <w:pStyle w:val="Compact"/>
              <w:jc w:val="left"/>
            </w:pPr>
            <w:r>
              <w:t xml:space="preserve">R</w:t>
            </w:r>
          </w:p>
        </w:tc>
        <w:tc>
          <w:p>
            <w:pPr>
              <w:pStyle w:val="Compact"/>
              <w:jc w:val="left"/>
            </w:pPr>
            <w:r>
              <w:rPr>
                <w:i/>
              </w:rPr>
              <w:t xml:space="preserve">Resultat.</w:t>
            </w:r>
            <w:r>
              <w:t xml:space="preserve"> </w:t>
            </w:r>
            <w:r>
              <w:t xml:space="preserve">Denna del rapporterar kortfattat de faktiska resultaten av vårt experiment, och relaterar dessa till de förväntade resultat som uttrycktes i studiens hypoteser.</w:t>
            </w:r>
          </w:p>
        </w:tc>
        <w:tc>
          <w:p>
            <w:pPr>
              <w:pStyle w:val="Compact"/>
              <w:jc w:val="left"/>
            </w:pPr>
            <w:hyperlink w:anchor="chap08">
              <w:r>
                <w:rPr>
                  <w:rStyle w:val="Hyperlink"/>
                </w:rPr>
                <w:t xml:space="preserve">Kapitel 8</w:t>
              </w:r>
            </w:hyperlink>
          </w:p>
        </w:tc>
      </w:tr>
      <w:tr>
        <w:tc>
          <w:p>
            <w:pPr>
              <w:pStyle w:val="Compact"/>
              <w:jc w:val="left"/>
            </w:pPr>
            <w:r>
              <w:t xml:space="preserve">D</w:t>
            </w:r>
          </w:p>
        </w:tc>
        <w:tc>
          <w:p>
            <w:pPr>
              <w:pStyle w:val="Compact"/>
              <w:jc w:val="left"/>
            </w:pPr>
            <w:r>
              <w:rPr>
                <w:i/>
              </w:rPr>
              <w:t xml:space="preserve">Diskussion.</w:t>
            </w:r>
            <w:r>
              <w:t xml:space="preserve"> </w:t>
            </w:r>
            <w:r>
              <w:t xml:space="preserve">Denna del diskuterar relevansen av experimentets resultat i ett större samhälleligt perspektiv, samt eventuella alternativa förklaringar till studiens resultat. Undersökningens begränsningar.</w:t>
            </w:r>
          </w:p>
        </w:tc>
        <w:tc>
          <w:p>
            <w:pPr>
              <w:pStyle w:val="Compact"/>
              <w:jc w:val="left"/>
            </w:pPr>
            <w:hyperlink w:anchor="chap08">
              <w:r>
                <w:rPr>
                  <w:rStyle w:val="Hyperlink"/>
                </w:rPr>
                <w:t xml:space="preserve">Kapitel 8</w:t>
              </w:r>
            </w:hyperlink>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92"/>
    <w:bookmarkStart w:id="194" w:name="sub08.3.4"/>
    <w:p>
      <w:pPr>
        <w:pStyle w:val="Heading3"/>
      </w:pPr>
      <w:bookmarkStart w:id="193" w:name="planering-av-publicering"/>
      <w:r>
        <w:t xml:space="preserve">8.3.4 Planering av publicering</w:t>
      </w:r>
      <w:bookmarkEnd w:id="193"/>
    </w:p>
    <w:p>
      <w:pPr>
        <w:pStyle w:val="FirstParagraph"/>
      </w:pPr>
      <w:r>
        <w:t xml:space="preserve">Eventuellt peka framåt mot något av innehållet i Del 3. Framtiden för experiment. Online survey experiments, big data, naturliga experiment. Salaganic. Netographic observation, web scraping.</w:t>
      </w:r>
    </w:p>
    <w:bookmarkEnd w:id="194"/>
    <w:bookmarkEnd w:id="195"/>
    <w:bookmarkEnd w:id="196"/>
    <w:bookmarkStart w:id="198" w:name="del-3"/>
    <w:p>
      <w:pPr>
        <w:pStyle w:val="Heading1"/>
      </w:pPr>
      <w:bookmarkStart w:id="197" w:name="del-3"/>
      <w:r>
        <w:t xml:space="preserve">Del 3</w:t>
      </w:r>
      <w:bookmarkEnd w:id="197"/>
    </w:p>
    <w:p>
      <w:pPr>
        <w:pStyle w:val="FirstParagraph"/>
      </w:pPr>
      <w:r>
        <w:t xml:space="preserve">I denna del av boken följer vi utvecklingen och genomförandet av ett samhällsvetenskapligt experiment.</w:t>
      </w:r>
    </w:p>
    <w:bookmarkEnd w:id="198"/>
    <w:bookmarkStart w:id="200" w:name="chap09"/>
    <w:p>
      <w:pPr>
        <w:pStyle w:val="Heading1"/>
      </w:pPr>
      <w:bookmarkStart w:id="199" w:name="kapitel"/>
      <w:r>
        <w:t xml:space="preserve">9 Kapitel</w:t>
      </w:r>
      <w:bookmarkEnd w:id="199"/>
    </w:p>
    <w:p>
      <w:pPr>
        <w:pStyle w:val="FirstParagraph"/>
      </w:pPr>
      <w:r>
        <w:t xml:space="preserve">some line</w:t>
      </w:r>
    </w:p>
    <w:bookmarkEnd w:id="200"/>
    <w:bookmarkStart w:id="211" w:name="references"/>
    <w:p>
      <w:pPr>
        <w:pStyle w:val="Heading1"/>
      </w:pPr>
      <w:bookmarkStart w:id="201" w:name="references"/>
      <w:r>
        <w:t xml:space="preserve">References</w:t>
      </w:r>
      <w:bookmarkEnd w:id="201"/>
    </w:p>
    <w:bookmarkStart w:id="210" w:name="refs"/>
    <w:bookmarkStart w:id="202" w:name="ref-cumming2013understanding"/>
    <w:p>
      <w:pPr>
        <w:pStyle w:val="Bibliography"/>
      </w:pPr>
      <w:r>
        <w:t xml:space="preserve">Cumming, Geoff. 2013.</w:t>
      </w:r>
      <w:r>
        <w:t xml:space="preserve"> </w:t>
      </w:r>
      <w:r>
        <w:rPr>
          <w:i/>
        </w:rPr>
        <w:t xml:space="preserve">Understanding the New Statistics: Effect Sizes, Confidence Intervals, and Meta-Analysis</w:t>
      </w:r>
      <w:r>
        <w:t xml:space="preserve">. Routledge.</w:t>
      </w:r>
    </w:p>
    <w:bookmarkEnd w:id="202"/>
    <w:bookmarkStart w:id="203" w:name="ref-einstein2002induction"/>
    <w:p>
      <w:pPr>
        <w:pStyle w:val="Bibliography"/>
      </w:pPr>
      <w:r>
        <w:t xml:space="preserve">Einstein, Albert. 2002. “Induction and Deduction in Physics. The Collected Papers of Albert Einstein, Vol. 7.” Princeton University Press.</w:t>
      </w:r>
    </w:p>
    <w:bookmarkEnd w:id="203"/>
    <w:bookmarkStart w:id="204" w:name="ref-ellis2010essential"/>
    <w:p>
      <w:pPr>
        <w:pStyle w:val="Bibliography"/>
      </w:pPr>
      <w:r>
        <w:t xml:space="preserve">Ellis, Paul D. 2010.</w:t>
      </w:r>
      <w:r>
        <w:t xml:space="preserve"> </w:t>
      </w:r>
      <w:r>
        <w:rPr>
          <w:i/>
        </w:rPr>
        <w:t xml:space="preserve">The Essential Guide to Effect Sizes: Statistical Power, Meta-Analysis, and the Interpretation of Research Results</w:t>
      </w:r>
      <w:r>
        <w:t xml:space="preserve">. Cambridge university press.</w:t>
      </w:r>
    </w:p>
    <w:bookmarkEnd w:id="204"/>
    <w:bookmarkStart w:id="205" w:name="ref-henrich2010weirdest"/>
    <w:p>
      <w:pPr>
        <w:pStyle w:val="Bibliography"/>
      </w:pPr>
      <w:r>
        <w:t xml:space="preserve">Henrich, Joseph, Steven J Heine, and Ara Norenzayan. 2010. “The Weirdest People in the World?”</w:t>
      </w:r>
      <w:r>
        <w:t xml:space="preserve"> </w:t>
      </w:r>
      <w:r>
        <w:rPr>
          <w:i/>
        </w:rPr>
        <w:t xml:space="preserve">Behavioral and Brain Sciences</w:t>
      </w:r>
      <w:r>
        <w:t xml:space="preserve"> </w:t>
      </w:r>
      <w:r>
        <w:t xml:space="preserve">33 (2-3): 61–83.</w:t>
      </w:r>
    </w:p>
    <w:bookmarkEnd w:id="205"/>
    <w:bookmarkStart w:id="206"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206"/>
    <w:bookmarkStart w:id="207" w:name="ref-pernet2015null"/>
    <w:p>
      <w:pPr>
        <w:pStyle w:val="Bibliography"/>
      </w:pPr>
      <w:r>
        <w:t xml:space="preserve">Pernet, Cyril. 2015. “Null Hypothesis Significance Testing: A Short Tutorial.”</w:t>
      </w:r>
      <w:r>
        <w:t xml:space="preserve"> </w:t>
      </w:r>
      <w:r>
        <w:rPr>
          <w:i/>
        </w:rPr>
        <w:t xml:space="preserve">F1000Research</w:t>
      </w:r>
      <w:r>
        <w:t xml:space="preserve"> </w:t>
      </w:r>
      <w:r>
        <w:t xml:space="preserve">4.</w:t>
      </w:r>
    </w:p>
    <w:bookmarkEnd w:id="207"/>
    <w:bookmarkStart w:id="208" w:name="ref-sullivan2012using"/>
    <w:p>
      <w:pPr>
        <w:pStyle w:val="Bibliography"/>
      </w:pPr>
      <w:r>
        <w:t xml:space="preserve">Sullivan, Gail M, and Richard Feinn. 2012. “Using Effect Size—or Why the P Value Is Not Enough.”</w:t>
      </w:r>
      <w:r>
        <w:t xml:space="preserve"> </w:t>
      </w:r>
      <w:r>
        <w:rPr>
          <w:i/>
        </w:rPr>
        <w:t xml:space="preserve">Journal of Graduate Medical Education</w:t>
      </w:r>
      <w:r>
        <w:t xml:space="preserve"> </w:t>
      </w:r>
      <w:r>
        <w:t xml:space="preserve">4 (3): 279–82.</w:t>
      </w:r>
    </w:p>
    <w:bookmarkEnd w:id="208"/>
    <w:bookmarkStart w:id="209" w:name="ref-van2016pre"/>
    <w:p>
      <w:pPr>
        <w:pStyle w:val="Bibliography"/>
      </w:pPr>
      <w:r>
        <w:t xml:space="preserve">Veer, Anna Elisabeth van’t, and Roger Giner-Sorolla. 2016. “Pre-Registration in Social Psychology—a Discussion and Suggested Template.”</w:t>
      </w:r>
      <w:r>
        <w:t xml:space="preserve"> </w:t>
      </w:r>
      <w:r>
        <w:rPr>
          <w:i/>
        </w:rPr>
        <w:t xml:space="preserve">Journal of Experimental Social Psychology</w:t>
      </w:r>
      <w:r>
        <w:t xml:space="preserve"> </w:t>
      </w:r>
      <w:r>
        <w:t xml:space="preserve">67: 2–12.</w:t>
      </w:r>
    </w:p>
    <w:bookmarkEnd w:id="209"/>
    <w:bookmarkEnd w:id="210"/>
    <w:bookmarkEnd w:id="2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128" Target="media/rId128.png" /><Relationship Type="http://schemas.openxmlformats.org/officeDocument/2006/relationships/image" Id="rId169" Target="media/rId169.png" /><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_rels/footnotes.xml.rels><?xml version="1.0" encoding="UTF-8"?>
<Relationships xmlns="http://schemas.openxmlformats.org/package/2006/relationships"><Relationship Type="http://schemas.openxmlformats.org/officeDocument/2006/relationships/hyperlink" Id="rId72" Target="http://shinyapps.org/apps/PPV/" TargetMode="External" /><Relationship Type="http://schemas.openxmlformats.org/officeDocument/2006/relationships/hyperlink" Id="rId74" Target="http://www.gpower.hhu.de/" TargetMode="External" /><Relationship Type="http://schemas.openxmlformats.org/officeDocument/2006/relationships/hyperlink" Id="rId73" Target="https://gallery.shinyapps.io/CLT_mean/" TargetMode="External" /><Relationship Type="http://schemas.openxmlformats.org/officeDocument/2006/relationships/hyperlink" Id="rId172" Target="https://github.com/nils-holmberg/scom-org/blob/main/src/emo-readme.md" TargetMode="External" /><Relationship Type="http://schemas.openxmlformats.org/officeDocument/2006/relationships/hyperlink" Id="rId189" Target="https://www.lu.se/artikel/se-upp-rovdjuren" TargetMode="External" /><Relationship Type="http://schemas.openxmlformats.org/officeDocument/2006/relationships/hyperlink" Id="rId125" Target="https://www.reuters.com/world/card-angrist-imbens-win-2021-nobel-economics-prize-2021-10-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10-22T07:33:58Z</dcterms:created>
  <dcterms:modified xsi:type="dcterms:W3CDTF">2021-10-22T07:3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0-22</vt:lpwstr>
  </property>
  <property fmtid="{D5CDD505-2E9C-101B-9397-08002B2CF9AE}" pid="3" name="generator">
    <vt:lpwstr>pandoc</vt:lpwstr>
  </property>
  <property fmtid="{D5CDD505-2E9C-101B-9397-08002B2CF9AE}" pid="4" name="viewport">
    <vt:lpwstr>width=device-width, initial-scale=1</vt:lpwstr>
  </property>
</Properties>
</file>